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ทยาศาสตร์การประกอบอาหาร</w:t>
      </w:r>
      <w:r>
        <w:t xml:space="preserve"> </w:t>
      </w:r>
      <w:r>
        <w:t xml:space="preserve">ครูชุติมนณฑน์</w:t>
      </w:r>
      <w:r>
        <w:t xml:space="preserve"> </w:t>
      </w:r>
      <w:r>
        <w:t xml:space="preserve">(บ่าย)</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3.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คิดว่าต่อไปนะคะ จดเสร็จหรือยังลูก จดเสร็จหรือยัง จดเสร็จแล้วหรือ ใครจดยังไม่เสร็จบ้าง สไลด์นี้มีไหม 45-60 เปอร์เซ็นต์ของพลังงาน จดหรือยัง โอเค แล้วคนที่มีอาชีพใช้แรงงาน 70-80 เปอร์เซ็นต์ จดหรือยัง โอเค ต่อไปนะคะ ก็จะเป็นความสำคัญของคาร์โบไฮเดรต กินคาร์โบไฮเดรตมีความสำคัญต่อร่างกายอย่างไร อันดับแรกเลย เป็นสารอาหารเป็นแหล่งพลังงานอันดับแรกของเรานะคะ คาร์โบไฮเดรต เป็นแหล่งพลังอันดับแรก ครูก็จะถามในข้อ 2 ว่าแหล่งพลังงานที่ร่างกายจะดึงมาใช้เป็นอันดับแรกคืออะไร ตอบว่า… ไม่ใช่ หนูก็จะต้องตอบว่าแหล่งพลังงานที่สำคัญอันดับแรกที่ร่างกายจะดึงมาใช้ ก็คือคาร์โบไฮเดรต คาร์โบไฮเดรตนะคะ จะไม่ใช่เป็นแหล่งพลังงานอย่างเดียวนะคะ มันเป็นองค์ประกอบนะคะ ของทั้งฮอร์โมนบางชนิดในร่างกายนะคะ หรือเป็นองค์ประกอบของเซลล์ในร่างกาย อย่างเช่น เยื่อหุ้มเซลล์ ผนังเซลล์ต่าง ๆ ในร่างกาย ร่างกายทุกคนนะคะ มีหน่วยที่เล็กที่สุด ก็คือเซลล์นะ เซลล์มาเป็นเนื้อเยื่อ เนื้อเยื่อมาเป็นอวัยวะ อวัยวะก็เป็นระบบอวัยวะระบบในร่างกาย อย่างเช่น ระบบทางเดินอาหารก็จะมีอะไร ปาก มีหลอดลม มีกระเพาะ มีลำไส้เล็ก ลำไส้ใหญ่ ทวารหนัก ระบบทางเดินอาหารนะคะ ระบบหายใจอย่างนี้นะคะ มันก็จะเป็นระบบในร่างกาย แล้วก็จะเป็นกลายเป็นอะไร ก็คือ อันที่ใหญ่ที่สุดก็คือ… นี่ ร่างกายใช่ไหม อะไรบ้าง เซลล์นะคะ ร่างกายประกอบไปด้วยหน่วยเล็กที่สุด เรียกว่า</w:t>
      </w:r>
      <w:r>
        <w:t xml:space="preserve"> </w:t>
      </w:r>
      <w:r>
        <w:t xml:space="preserve">“</w:t>
      </w:r>
      <w:r>
        <w:t xml:space="preserve">เซลล์</w:t>
      </w:r>
      <w:r>
        <w:t xml:space="preserve">”</w:t>
      </w:r>
      <w:r>
        <w:t xml:space="preserve"> </w:t>
      </w:r>
      <w:r>
        <w:t xml:space="preserve">อันที่ 2 ก็คือเนื้อเยื่อนะคะ จากนั้นเป็นอวัยวะ 3. ระบบอวัยวะ 4. ร่างกายนะคะ มันก็จะเป็นองค์ประกอบของหน่วยที่เล็กที่สุด ก็คือเซลล์ นอกจากนี้นะคะ มันก็จะมีอีกเยอะน่ะ ความสำคัญของคาร์โบไฮเดรตมีอีกเยอะมาก เป็นส่วนประกอบของฮอร์โมนบางชนิดนะคะ ที่มันอยู่ในร่างกายนะคะ อย่างร่างกายขาดคาร์โบไฮเดรตได้ไหม เราลดคาร์โบไฮเดรตได้นะคะ เพื่อ… คนอ้วน อย่างครูอ้วนไหมลูก อ้วน ครูก็ต้องลดคาร์โบไฮเดรต แต่ร่างกายจะดึงอะไรมาใช้ ไกลโคเจนใช่ไหม ที่มันจะแอบเก็บไว้อยู่ เหมือนเราน่ะ ชอบซ่อนเงินพ่อกับแม่น่ะ เราก็มีสำรอง เรามีหลายกระเป๋าไงลูก เราก็ต้องมีเงินกระเป๋าที่ 1 ไว้ใช้ กระเป๋าที่ 2 ไว้สำรอง ร่างกายมันฉลาด ร่างกายมันมีกลไกเหมือนกัน มีการซ่อนไขมันไว้ใช้ การซ่อนคาร์โบไฮเดรตไว้ใช้ ไว้ยามฉุกเฉิน ไว้ยามที่เราอดอยาก มันก็จะค่อยดึงมาใช้ ค่อย ๆ ดึงมาใช้ โอเคนะ ความสำคัญคาร์โบไฮเดรต จดนะลูกอันนี้ วันนี้เราจะเรียนถึงกี่โมง ถึง 2 ทุ่ม ถึง 2 ทุ่มไหมวันนี้ ดูหน้าเอิร์น ดูหน้าบีมด้วย เอิร์นมาจากไหน ทำไมมาช้า มาจากไหน มาจากนอน เอิร์นน่ะ เอิร์น ดอมถามเอิร์นสิ มาจากไหน ทำไมมาช้า คุยอีกแล้ว คุยอีกแล้ว คุยกับพี่เขาว่าอะไร คะ</w:t>
      </w:r>
    </w:p>
    <w:p>
      <w:pPr>
        <w:pStyle w:val="BodyText"/>
      </w:pPr>
      <w:r>
        <w:t xml:space="preserve">(นักศึกษาหญิง) ผนังเซลล์คืออะไรคะ</w:t>
      </w:r>
    </w:p>
    <w:p>
      <w:pPr>
        <w:pStyle w:val="BodyText"/>
      </w:pPr>
      <w:r>
        <w:t xml:space="preserve">(อาจารย์ชุติมนณฑน์) ผนังเซลล์ มันก็คือผนังเซลล์ มันก็คือตัวที่ห่อหุ้มเซลล์ เขาเรียกว่า</w:t>
      </w:r>
      <w:r>
        <w:t xml:space="preserve"> </w:t>
      </w:r>
      <w:r>
        <w:t xml:space="preserve">“</w:t>
      </w:r>
      <w:r>
        <w:t xml:space="preserve">ผนังเซลล์</w:t>
      </w:r>
      <w:r>
        <w:t xml:space="preserve">”</w:t>
      </w:r>
      <w:r>
        <w:t xml:space="preserve"> </w:t>
      </w:r>
      <w:r>
        <w:t xml:space="preserve">ตัวที่ห่อหุ้มเซลล์อีกทีหนึ่ง มันมีทั้งผนังเซลล์สัตว์ ผนังเซลล์พืช ในผนังเซลล์สัตว์ก็จะเป็นเซลลูโลสเหมือนกัน ผนังเซลล์มนุษย์มันก็จะเป็นคาร์โบไฮเดรตเหมือนกัน มีส่วนประกอบของคาร์โบไฮเดรต ผนังเซลล์ก็ตัวที่หุ้มเซลล์น่ะลูก มีทั้งโปรตีน คาร์โบไฮเดรต แต่องค์ประกอบหลักก์ คือ คาร์โบไฮเดรต เซลล์คนเรานะลูก มันจะขยายใหญ่ขึ้นได้ แล้วมันก็เพิ่มขนาดได้นะลูก เซลล์ของคนเรามันสามารถที่จะขยายใหญ่ขึ้นได้ แล้วก็เพิ่มขนาดได้ อย่างเช่น ครูอ้วน เซลล์ครูทั้งเพิ่มจำนวนจาก 4 ไป 10 จาก 5 ไป 10 มันเพิ่มจำนวนได้ แต่มันไม่สามารถลดจำนวนได้ ดังนั้น คนอ้วนน่ะ มันลด… มันลดได้ แต่ว่ามันจะอ้วนเร็ว คนที่อ้วนไปแล้วน่ะลูก มันทั้งขนาดใหญ่แล้วก็มีการแบ่งเซลล์ เซลล์มันก็เพิ่มขึ้น แต่มันลดจำนวนลงไม่ได้ ดังนั้น ถ้าคนอ้วนแล้วน่ะ เกิดมาในชีวิตเราต้องดูแลตัวเองทุกช่วงอายุให้ดีที่สุด ถ้าอ้วน ปุ๊บ มันจะควบคุมยาก คนอ้วนปุ๊บมันจะกลับมาผอมได้ แต่มันจะกลับมาอ้วนไวกว่าคนทั่วไป เราต้อง… เราต้องเพิ่มกล้ามเนื้อถึงจะช่วยเผาผลาญไขมันในร่างกายได้ กล้ามเนื้อจะช่วยเร่งการเผาผลาญ ทำอย่างไรเราจะมีกล้ามเนื้อคะ เออ เราต้องออกกำลังกาย ทานโปรตีนในปริมาณที่เพียงพอ ไม่ใช่กินโปรตีนเยอะแต่ไม่ออกกำลังกาย มันก็จะไม่สมดุลใช่ไหม ใช่ ผักผลไม้ก็สำคัญ การที่เรามีกล้ามเนื้อเยอะ ก็จะช่วยในเรื่องของการเผาผลาญพลังงานในร่างกาย อันนี้เสร็จหรือยัง เสร็จแล้ว อันนี้สำคัญมากเลย อันนี้นะคะ นักเรียนจะต้องรู้และจำให้ขึ้นใจ เพราะว่าครูน่ะ ให้ไปท่องแล้ว ไปท่องแล้ว มีใครจำได้ไหม สไลด์นี้ ไปท่องบ้างหรือยัง ไปท่องหรือยังคะอันนี้ ท่องแต่จำได้ไหม จำได้ ต้องจำได้บ้างแหละนะคะ ใช่ไหม ไม่เชื่อหรอกจำไม่ได้ จำได้บ้าง จำให้ได้นะ อันนี้ มีในข้อสอบนะคะ มีในข้อสอบ ตะกี้ข้อสอบกี่ข้อแล้ว จด 5 ข้อ อันนี้ข้อที่เท่าไร ข้อที่ 6 หรือยังอันนี้ อันนี้จดระบุข้อด้วยว่าข้อที่ 1 ข้อที่ 2 ข้อที่ 3 ดูสิมันข้อที่เท่าไรแล้ว ข้อที่ 1 ก็คือ C6H12O6 ข้อที่ 2 เก็บไว้ เก็บคาร์โบไฮเดรตไว้ที่ตับและกล้ามเนื้อ ข้อที่ 3 เก็บไว้ในรูปของไกลโคเจน ข้อที่ 4 คาร์โบไฮเดรต 1 กรัม จะให้พลังงาน 4 กิโลแคลอรี ข้อที่ 5 45-60 ของอาหารทั้งหมดของพลังงานทั้งหมด ข้อที่ 6 70-80 เปอร์เซ็นต์ แคลอรีจากคาร์โบไฮเดรตสำหรับผู้ที่ใช้แรงงาน ข้อที่ 7 ความสำคัญของคาร์โบไฮเดรต ข้อที่ 8 กลไกของคาร์โบไฮเดรต ต้องมี 8 ข้อแล้วนะ มี 8 ข้อแล้วนะลูก กลไกของคาร์โบไฮเดรตนะคะ เมื่อเข้าสู่ร่างกาย มันจะไปที่ไหนบ้าง เมื่อเราบริโภคคาร์โบไฮเดรตไปแล้วนะคะ มันก็จะเกิดการย่อยในระบบทางเดินอาหาร ทางเดินอาหารมีอะไรบ้าง มีปากใช่ไหม มีหลอดอาหาร มีกระเพาะอาหาร มีลำไส้ ลำไส้อะไรก่อน เล็กหรือใหญ่ก่อน แล้วไปที่ลำไส้ใหญ่นะคะ ลำไส้ใหญ่นะคะ ลำไส้ใหญ่แล้วก็ลำไส้เล็ก แล้วมันก็จะดูดซึมตรงลำไส้อะไร มันจะดูดซึบสารอาหารต่าง ๆ ที่ลำไส้เล็กนะคะ สัตว์บริโภคคาร์โบไฮเดรตไปแล้วนะคะ มันจะย่อยสลายในระบบทางเดินอาหาร เปลี่ยนในรูปของน้ำตาล จากนั้นก็ดูดซึมเข้าสู่ร่างกาย จากนั้นก็เปลี่ยนเป็นพลังงาน แล้วก็เป็นน้ำตาลกลูโคสในเลือดนะคะ ร่างกายก็จะดึงไปใช้สำหรับเป็นพลังงาน บางส่วนที่มันเหลือก็จะเป็นน้ำตาลในเลือด สะสมไว้ในตับและกล้ามเนื้อในรูปของอะไรคะ ในรูปของอะไรลูก สะสมในตับและกล้ามเนื้อในรูปของอะไร หน้านี้จำให้ได้ 5 คะแนนเลยนะ ไปไหนคะ เพื่อนไปไหนลูก</w:t>
      </w:r>
    </w:p>
    <w:p>
      <w:pPr>
        <w:pStyle w:val="BodyText"/>
      </w:pPr>
      <w:r>
        <w:t xml:space="preserve">(นักศึกษาหญิง) โทร. ตามยังไม่มาเลย</w:t>
      </w:r>
    </w:p>
    <w:p>
      <w:pPr>
        <w:pStyle w:val="BodyText"/>
      </w:pPr>
      <w:r>
        <w:t xml:space="preserve">(อาจารย์ชุติมนณฑน์) หนูไปไหนนะ ให้เวลาไปตาม 5… ให้เวลาไปตาม รีบไปตามแล้วขึ้นมา สัตว์บริโภคคาร์โบไฮเดรตย่อยสลายในระบบทางเดินอาหารเปลี่ยนเป็นน้ำตาลโมเลกุลเดี่ยวนะคะ ดูดซึมเข้าสู่ร่างกายในรูปน้ำตาลโมเลกุลเดี่ยว ใช้เป็นพลังงาน แล้วก็เป็นน้ำตาลกลูโคสในเลือด น้ำตาลในเลือด คือ น้ำตาลกลูโคสนะ น้ำตาลกาแลคโตสไม่ใช่นะ ในเม็ดเลือดก็คือน้ำตาลกลูโคส สะสมไว้ในตับและกล้ามเนื้อในรูปของไกลจะต้องท่องแล้วจำให้ได้อันนี้นะลูก พออาหารออกจากลำไส้ใหญ่แล้วไปไหน ไปที่ทวารหนัก โอเค นึกว่าจะไม่รู้ นอกจากนี้นะคะ มันก็จะมีอวัยวะอื่น ๆ ที่มีบทบาทร่วมกันกับการย่อยอาหาร ก็คือตับอ่อน ถุงน้ำดีนะคะ ที่มีส่วนร่วมในการย่อยอาหาร เดี๋ยวเราจะไปเรียนอาทิตย์หน้านะคะ อันนี้ว่ากินเข้าไปแล้วมีเอนไซม์อะไรบ้าง ในการย่อยในปากมีเอนไซม์อะไรนอกจากอะไมโลส แล้วมีเอนไซม์อะไร ในกระเพาะอาการมีกรดที่ชื่อว่าอะไร ในลำไส้เล็ก มีเอนไซม์อะไรที่ช่วยในการย่อย อันนี้นะคะ ใครไปตามแล้วนะ เป็นอะไรถึงไม่อยากมาเรียน ทำไมว่าประเสริฐเป็นลูกครูน้อย คือใคร เป็นลุกครูน้อยหรือ</w:t>
      </w:r>
    </w:p>
    <w:p>
      <w:pPr>
        <w:pStyle w:val="BodyText"/>
      </w:pPr>
      <w:r>
        <w:t xml:space="preserve">(นักศึกษาหญิง) เป็นลูกศิษย์ลูกน้อย</w:t>
      </w:r>
    </w:p>
    <w:p>
      <w:pPr>
        <w:pStyle w:val="BodyText"/>
      </w:pPr>
      <w:r>
        <w:t xml:space="preserve">(อาจารย์ชุติมนณฑน์) อ๋อ เป็นลูกศิษย์ครูน้อย ตลกน่ะ อันนี้เสร็จหรือยังคะ</w:t>
      </w:r>
    </w:p>
    <w:p>
      <w:pPr>
        <w:pStyle w:val="BodyText"/>
      </w:pPr>
      <w:r>
        <w:t xml:space="preserve">(นักศึกษาหญิง) เสร็จแล้วค่ะ</w:t>
      </w:r>
    </w:p>
    <w:p>
      <w:pPr>
        <w:pStyle w:val="BodyText"/>
      </w:pPr>
      <w:r>
        <w:t xml:space="preserve">(อาจารย์ชุติมนณฑน์) อันดับแรกเราบริโภคคาร์โบไฮเดรตแล้วไปไหน ไม่ใช่ ไปย่อยสลายในระบบทางเดินอาหาร กินคาร์โบไฮเดรตเข้าไปแล้ว ไปย่อยที่ไหน ระบบรู้แล้ว ระบบรวมน่ะ กระเพาะมันเป็น Sub Set ของระบบท่างเดินอาหาร อันใหญ่คือระบบอันใหญ่คือระบบทางเดินอาหาร ระบบทางเดินอาหารมีอะไรบ้าง ปาก หลอดอาหาร กระเพาะ ลำไส้เล็ก ลำไส้ใหญ่ นี่คือระบบทางเดินอาหาร ถูกไหม แล้วคาร์โบไฮเดรตไปย่อยสลายที่ระบบอะไร กระเพาะมันอยู่ในระบบอะไร ระบบทางเดินอาหาร กระเพาะมันอยู่ในระบบอะไรคะ เมื่อเราบริโภคคาร์โบไฮเดรตมันไปถูกย่อยในระบบอะไร ระบบทางเดินอะไร เอาจริง ๆ อย่าเล่น เอาใหม่อย่าเล่น คาร์โบไฮเดรต คาร์โบไฮเดรตเมื่อเราบริโภคเข้าไปแล้วจะไปย่อยใน… ระบบทางเดินอาหาร แล้วเปลี่ยนเป็นน้ำตาล น้ำตาลถูกนำไปไหน ดูดซึมเข้าสู่ร่างกาย เป็นพลังงานที่ใช้ในร่างกาย แล้วอีกส่วนหนึ่งก็เก็บเป็นน้ำตาลในเลือด มันเป็นน้ำตาลในเลือด แล้วที่เหลือล่ะ ในรูป… จำได้ไหม ท่องอีกทีหนึ่ง ท่องอีกทีหนึ่ง 1 2 3 บริโภคคาร์โบไฮเดรตแล้วไป… เปลี่ยน… เออ พอมัน… เออ</w:t>
      </w:r>
    </w:p>
    <w:p>
      <w:pPr>
        <w:pStyle w:val="BodyText"/>
      </w:pPr>
      <w:r>
        <w:t xml:space="preserve">(นักศึกษาหญิง) เอาไปเป็นพลังงาน</w:t>
      </w:r>
    </w:p>
    <w:p>
      <w:pPr>
        <w:pStyle w:val="BodyText"/>
      </w:pPr>
      <w:r>
        <w:t xml:space="preserve">(อาจารย์ชุติมนณฑน์) แล้วก็เป็นน้ำตาลในเลือด ใช้เป็นน้ำตาลในเลือดแล้วก็สะสมไว้ใน น้ำตาลที่ร่างกายนำไปใช้เป็นน้ำตาลอะไร มันสะสมในรูปของไกลโคเจนนะลูก แต่น้ำตาลที่เรานำไปใช้ได้อย่างเดียว ก็คือน้ำตาลโมเลกุลเดี่ยว ทีนี้เราฮึบก่อน ให้เวลานั่งสมาธิก่อน เริ่มจะยากขึ้นเรื่อย ๆ แล้ว เริ่มจะยากขึ้นแล้ว อันนี้จดแล้วนะ โอเค เริ่มจะยากขึ้นแล้ว ให้นั่งสมาธิก่อน 1 นาที นั่งสมาธิก่อน อันนี้เริ่มยากแล้ว แต่อาทิตยืหน้าเดี๋ยวเราจะมาเรียนกันว่า เอ๊ะ เมื่อเราบริโภคอาหารเข้าไปในปากแล้ว มันเป็นอย่างไรต่อ มันเกิดกระบวนการย่อยอย่างไร ไปที่ไหนบ้าง ถุงน้ำดีช่วยอะไรในการย่อย ตับช่วยอะไรในการย่อย เดี๋ยวอาทิตย์หน้าครูจะสอน แต่ว่ามันจะมีศัพท์เยอะมาก มีเอนไซม์เยอะมากที่ช่วยในการย่อย แต่ครูจะให้พวกเราจำแค่… แค่แบบตัวสำคัญที่เราจะต้องไปใช้ เธอเคยเห็นชื่อครูไหม ชื่อครูที่อยู่ในนี้ เห็นไหม เห็นชื่อครูไหมลูก เห็นชื่อครูเป็นอย่างไร ถูกไหม เขาเปลี่ยนชื่อให้ครูน่ะทุกรอบเลย อันนี้เสร็จแล้ว ต่อไปจะเริ่มยากแล้ว ทุกคนพร้อมหรือยังคะ โอเคพร้อมแล้วนะ ต่อไปนะคะ จะเป็นประเภทของคาร์โบไฮเดรต ค่ะ เชิญค่ะ เจอเพื่อนไหม ไปไหนน้อ ไม่ ไม่ได้อะไรนะ ไม่มาก็บอกว่าทำไมถึงไม่มาทำไมถึงลา ทำไมถึงหาย ไม่อย่างนั้นครูจะเป็นห่วงว่าไปเกิดอุบัติเหตุหรือเหรือเปล่า ไปกินอะไรไม่ดีหรือเปล่า หรือว่าปวดท้อง เป็นลมในห้องน้ำ อย่างนี้ครูก็ไม่รู้ไง นี่ก็เป็นห่วงพวกเราแบบนี้ ก็เลยว่าไปไหน ไม่ต้องกลัวว่าครู ให้บอกเพราะว่าพวกเราโตแล้ว ปวส. แล้ว อายุจะ 20 อายุ 20 กันแล้วนะ 21 22 ก็มี 23 23 ไม่มี 22 นะเยอะสุด โอเค ต่อไปจะเป็นประเภทของคาร์โบไฮเดรตนะคะ คาร์โบไฮเดรต อันนี้ไม่ต้องกลัวเป็นภาษาอังกฤษ ครูยังไม่ได้แปล ประเภทของคาร์โบไฮเดรต มี 1. ประเภทของคาร์โบไฮเดรต จดลงไปในสมุดลูก ไม่อย่างนั้นมันจะจำไม่ได้ แล้วหนูจะทำข้อสอบปลายภาคไม่ได้นะคะ มีวิธีเดียวคือจดนะคะ มันไม่มีใครจำได้หรอก เนื้อหามันเยอะ ประเภทของคาร์โบไฮเดรต 1. ก็คือ Monosaccharides Monosaccharides Mono ก็คือเป็นน้ำตาลโมเลกุลเดี่ยว เป็นน้ำตาลที่เล็กที่สุดนะคะ Mono แปลว่าเป็นน้ำตาลโมเลกุลเดี่ยว ประเภทของคาร์โบไฮเดรตจดหรือยัง จดหรือยัง จดหัวข้อหรือยัง ประเภทของคาร์โบไฮเดรต บรรทัดต่อมา 1. เขียนว่า Monosaccharides เขียนภาษาไทยหรือภาษาอังกฤษก็ได้ครูไม่ว่าลูก Monosaccharides = น้ำตาลโมเลกุลเดี่ยว เขียนไปด้วย Mono แปลว่า หนึ่ง นะคะ saccharides นะคะ เป็นน้ำตาลนะคะ saccharide ก็คือน้ำตาลนะคะ ใช่ Monosaccharides = น้ำตาลโมเลกุลเดี่ยว น้ำตาลโมเลกุลเดี่ยว ทำไมต้องเป็นน้ำตาลโมเลกุลเดี่ยว มันจะมีคาร์บอน 6 ตัวนะคะ มีคาร์บอน 6 ตัว มีอะตอมของธาตุคาร์บอนแค่ 6 ตัวนะคะ อันนี้เป็นตัวนี้ที่ร่างกายนำไปใช้ได้นะ ร่างกายสามารถนำไปใช้ ก็คือเป็น Monosaccharides จดหรือยัง เสร็จหรือยัง จดแค่ว่าประเภทของน้ำตาล บรรทัดที่ 2 1. Monosaccharides น้ำตาลโมเลกุลเดี่ยว จดแค่นี้ ครูจะเล่าให้ฟังว่าทำไมมันเป็นน้ำตาลโมเลกุลเดี่ยว มีคาร์บอน 6 ตัว เผื่อใครสงสัย แต่ครูไม่ออกข้อสอบหรอกอันนี้ ครูออกแค่ว่า Monosaccharides คืออะไร หนูก็ตอบไปว่าน้ำตาลโมเลกุลเดี่ยวที่มีคาร์บอน 6 ตัว ยากไหม ไม่ค่อย ครูไม่บอกก็ได้ว่ามีคาร์บอนกี่ตัว ครูออกแค่ Monosaccharides คืออะไร Monosaccharides ถ้าจะออก Monosaccharides คืออะไร ประกอบไปด้วยน้ำตาลชนิดใดบ้าง ครูจะออกแค่นี้ ก็เรียนไปด้วย บอกไปด้วย เราจะได้จำระหว่างเรียน ครูก็จะบอกข้อสอบไปด้วยนะคะ แล้วก็เราก็จะได้ เวลาใกล้สอบ เผื่อเราลืมเราก็จะได้ทบทวนได้ เรื่องคาร์โบไฮเดรตนี่ ครูแนนบอกว่าครูแนนจะออกเรื่องอะไร มีกี่ข้อ ข้อสอบมีประมาณนี้จะได้กลับไปได้นะลูก Monosaccharides = น้ำตาลโมเลกุลเดี่ยวโอเคนะ ได้หรือยัง อันนี้เป็นสูตรทางเคมี หนูไม่ต้องจำหรอก แต่ครูอยากให้หนูดูว่านี่มันมีคาร์บอนกี่ตัว อันนี้จะเป็นกลูโคสนะคะ น้ำตาลกลูโคส มีคาร์บอน 1 2 3 4 5 6 โอเคไหม เชื่อเขาไหม เชื่อนักวิทยาศาสตร์หรือยังว่ามีคาร์บอน 6 ตัว อันนี้จะเป็นโครงสร้างทางเคมีของน้ำตาลกลูโคส กลูโคส ก็คือน้ำตาลโมเลกุล… เออ หรือภาษาอังกฤษเรียกว่า เดี่ยว = Mono ใช่ไหม เก่งมากเลยน่ะ เก่งมาก ไม่น่าเชื่อว่าทุกคนจะจำได้ ทุกคนเก่งมาก น้ำตาลโมเลกุลเดี่ยวตัวแรกที่ครูอยากให้รู้จัก ก็คือกลูโคส นอกจากกลูโคสแล้วมันยังมี Fructose Galactose น้ำตาลโมเลกุลเดี่ยว จะมี 3 ตัว จดไว้เลย Glucose Monosaccharides ก็คือน้ำตาลโมเลกุลเดี่ยวนะคะ จะมี Glucose Fructose Galactose หนูมารู้จักตัวนี้ก่อน ก็คือกลูโคส เป็น 1 ใน 3 ของน้ำตาลโมเลกุลเดี่ยว ได้ไหม ได้ไหม ทาง… เพื่อทางนู้นได้ไหมลูก อาร์ต อาร์ตจด Monosaccharides มี 3 ตัว จดหรือยัง จดหรือยัง อ๋อเหรอ กลูโคส… ไม่ อันนี้ครูให้จดข้อสอบ ข้อสอบ จดข้อสอบ มี 1. Glucose เขียนไป Monosaccharides จะมี 3 ตัว 1. Glucose 1. Glucose ก่อน เดี๋ยวเรามารู้จัก Glucose ก่อน Glucose เป็นอะไรที่ครูบอกคุ้น ๆ ไหม น้ำตาลในเลือดใช่ไหม น้ำตาลในเลือดคือน้ำตาลอะไร นี่มีในข้อสอบด้วยนะลูก น้ำตาลในเลือด คือ น้ำตาลอะไร Glucose Glucose เป็น Monosaccharides นะลูก อย่าลืม ไม่ เขายังส่ายมืออยู่ น้ำตาลในกระแสเลือดก็คืออะไร Glucose Glucose นะคะ มักจะไม่อยู่อิสระ มักจะไปจับตัวอื่นนะคะ เดี๋ยวเรามารู้ว่าน้ำตาลตัวอื่นที่มันจับน่ะคืออะไรนะคะ อาจพบบ้างเล็กน้อยในพวกหัวหอม องุ่นนะคะ นี่สำคัญเลย น้ำตาลในกระแสเลือด ก็คือน้ำตาล Glucose นะคะ ที่เราจะต้องจำ แล้วก็อีกอันหนึ่งที่เราต้องจำในสไลด์นี้ นอกจาก Glucose เป็นน้ำตา Glucose เป็นน้ำตาลที่มีการสร้างพันธะกับน้ำตาลโมเลกุลเดี่ยวชนิดอื่น ๆ ไปจับกับน้ำตาลชนิดอื่น ถ้าเจอน้ำตาลที่เป็น 2 ตัว อย่างไรมันก็ต้องมีตัว Glucose นี่อยู่ตลอด ๆ ทุกอันเลย มันเป็นน้ำตาลที่สร้างพันธะที่ไปจับน่ะ พันธะ ก็คือพันธะเท่ากับว่าเราจับมือกันนะ ร่วมพันธะสัญญาันธะเท่ากับว่าเราจับมือกันนะ เราไม่ได้อยากอยู่คนเดียว เราก็อยากมีแฟนไหม เราก็ไม่พบกลูโคสในธรรมชาติเลยนะคะ Glucose มันก็จะ มันอยากมีแฟนไอ้ตัวนี้มันก็ไปจับกับ Fructose อย่างนี้ ไปจับกับน้ำตาลตัวอื่น มันเป็นน้ำตาลที่อยู่ตัวเดียวไม่ได้นะคะ ก็เลยไม่พบตัวนี้เลยในธรรมชาติ เข้าใจไหม นี่อันนี้สำคัญเลย หน้านี้มี 2 ประเด็นหลักที่สำคัญ ก็คือกลูโคสเป็นน้ำตาลในกระแสเลือด แล้วก็เป็นน้ำตาลที่สร้างพันธะกับน้ำตาลโมเลกุลเดี่ยวชนิดอื่น เป็นน้ำตาลที่สร้างพันธะกับน้ำตาลชนิดอื่น จะไม่เจอกลูโคสเดี่ยว ๆ มันชอบไปจับ มันชอบมีคู่ ชอบมีพันธะผูกพันกับตัวอื่น ๆ ตลอดเลย มี 2 ประเด็นที่จะจดนะ ที่จะจำ มี 2 อันนี่แหละ 1. คืออะไร หน้านี้ 2. ใช่ โอเค มันไม่อยู่คนเดียวนะ น้ำตาลอันนี้ เดี๋ยวเราจะมารู้กันว่ามันจับกับอะไร แล้วมันเป็นอะไร แล้วมันพบในอาหารชนิดไหน ที่มันมี… มีในนมน่ะ มีน้ำตาลอะไร โอเค จดเสร็จหรือยัง หน้านี้ออกข้อสอบ 2 ข้อแล้วนะ มีกี่ข้อแล้ว จำไม่ได้แล้ว มีกี่ข้อแล้วตะกี้ 10 ไหม เพื่อนบอก 10 แล้วนะ ทุกคนถึงหรือยัง ทุกคนถึง 10 หรือยังเอ่ย ถ้าใครได้เกรด 4 นะ วิชานี้ ครูมีของรางวัลให้</w:t>
      </w:r>
    </w:p>
    <w:p>
      <w:pPr>
        <w:pStyle w:val="BodyText"/>
      </w:pPr>
      <w:r>
        <w:t xml:space="preserve">(นักศึกษาหญิง) จริงหรือเปล่า</w:t>
      </w:r>
    </w:p>
    <w:p>
      <w:pPr>
        <w:pStyle w:val="BodyText"/>
      </w:pPr>
      <w:r>
        <w:t xml:space="preserve">(อาจารย์ชุติมณฑน์) จริง ครูเตรียมไว้ให้ เดี๋ยวครูเตรียมไว้ให้ ใครทำข้อสอบครูได้นะ ได้เกิน 80 เปอร์เซ็นต์ ห๊ะ เดี๋ยวครูเตรียมของรางวัลให้ อะไร ไม่มี มีแต่มะเหงก เกรด Zero น่ะ มีแต่มะเหงกให้ แล้วก็ความทรงจำดี ๆ ไป มส. ตัวหนึ่ง ถ้าได้ 0 แล้วก็ต้องได้เจอครูอีกปีหน้า เอาไหม เอาไหม เผื่อใครคิดถึง เผื่อใครคิดถึงครู อะไรนะ ติด 0 กับติด F หรือ</w:t>
      </w:r>
    </w:p>
    <w:p>
      <w:pPr>
        <w:pStyle w:val="BodyText"/>
      </w:pPr>
      <w:r>
        <w:t xml:space="preserve">(นักศึกษาหญิง) ใช่ค่ะ</w:t>
      </w:r>
    </w:p>
    <w:p>
      <w:pPr>
        <w:pStyle w:val="BodyText"/>
      </w:pPr>
      <w:r>
        <w:t xml:space="preserve">(อาจารย์ชุติมณฑน์) ส่วนใหญ่นะ เกรด 0 เกรด 1 เกรด 2 เราจะ ใช้ในระดับขั้นพื้นฐานน่ะ หรือไม่ก็เป็น ปวช. ปวส. ปวส. นี่ขั้นพื้นฐานไหม ไม่ใช่นะ เราจะใช้แบบกับนักเรียนน่ะ นักเรียน ถ้าเกรดแบบ C D E F อะไรอย่างนี้จะใช้ในระดับอดุมฯ ไปแล้วน่ะ ไม่ได้… แล้วแต่ถ้าใครอยากรู้เพิ่มก็อาจจะจดหมดก็ได้นะคะ แต่ว่าประเด็นหลัก ๆ ที่ครูจะออกข้อสอบจริง ๆ นี่ก็คือน้ำตาลในกระแสเลือด กับสร้างพันธะกับน้ำตาลโมเลกุลเดี่ยวชนิดอื่น อันนี้แหละ เสร็จหรือยัง</w:t>
      </w:r>
    </w:p>
    <w:p>
      <w:pPr>
        <w:pStyle w:val="BodyText"/>
      </w:pPr>
      <w:r>
        <w:t xml:space="preserve">(นักศึกษาหญิง) เสร็จแล้วค่ะ</w:t>
      </w:r>
    </w:p>
    <w:p>
      <w:pPr>
        <w:pStyle w:val="BodyText"/>
      </w:pPr>
      <w:r>
        <w:t xml:space="preserve">(อาจารย์ชุติมณฑน์) ต่อไป ตัวที่ 1 ก็คือกลูโคสนะ ต่อไปก็คือ Fructose แต่ครูชอบเรียก</w:t>
      </w:r>
      <w:r>
        <w:t xml:space="preserve"> </w:t>
      </w:r>
      <w:r>
        <w:t xml:space="preserve">“</w:t>
      </w:r>
      <w:r>
        <w:t xml:space="preserve">ฟลุกโตส</w:t>
      </w:r>
      <w:r>
        <w:t xml:space="preserve">”</w:t>
      </w:r>
      <w:r>
        <w:t xml:space="preserve"> </w:t>
      </w:r>
      <w:r>
        <w:t xml:space="preserve">แล้วแต่เรียกอะไรก็ได้ อันนี้นะคะ ก็เป็นน้ำตาลโมเลกุลเดี่ยวอีกตัวที่มีความสำคัญมากนะคะ น้ำตาล Fructose เป็นน้ำตาลโมเลกุลเดี่ยวนะคะ บางครั้งเรียกว่า Sugar Fruit Fruit Sugar ที่มีความหวานมากที่สุดนะคะ พบมากในผลไม้และน้ำผึ้ง อันนี้ประเด็นที่สำคัญที่ต้องจำ ก็คือพบมากในผลไม้ ครูก็จะถามในข้อสอบว่าน้ำตาลชนิดใดพบมากในผล น้ำตาลโมเลกุลเดี่ยวชนิดใดพบมากในผลไม้ หนูตอบได้ไหม Fructose โอเคเพื่อนตอบได้แล้ว เป็นน้ำตาล 2 เป็นน้ำตาลที่มีความหวานมากที่สุดนะคะ ครูก็จะถามว่า แหล่งของน้ำตาล Fructose มีอยู่ในไหน หนูก็จะต้องตอบว่าผลไม้และน้ำผึ้ง ถูกไหม โอเค น้ำตาลโมเลกุลเดี่ยวที่พบมากในผลไม้ ก็คือ Fructose มี 3 อัน 3 ข้อ สไลด์นี้ที่จะต้องจำ เหนื่อยหรือยังคะ เหนื่อยหรือยัง เพื่อนคนอื่นเหนื่อยไหมลูก ยัง โอเค เดี๋ยวครูสอนเรื่องน้ำตาลโมเลกุลนี่จบ เดี๋ยวให้เราพัก 5 นาทีนะคะ พี่เขา… คุณครูอีกท่านหนึ่งจะได้ไปเข้าห้องน้ำ เผื่อคุณครูจะได้ไปเข้าห้องน้ำด้วย ดีไหม ตอนสอบต้องจำให้ได้นะ อะไรนะ เสร็จหรือยัง เสร็จหรือยังอาร์ต อาร์ตเสร็จแล้ว เสร็จแล้ว โอเค เอิร์นล่ะ เอิร์นล่ะ หน้านี้มีข้อสอบทั้งหมดกี่ข้อ กี่ข้อนะ หน้านี้เฉพาะหน้านี้มีกี่ข้อ ทวน มีอะไรบ้าง 4 ข้อ</w:t>
      </w:r>
    </w:p>
    <w:p>
      <w:pPr>
        <w:pStyle w:val="BodyText"/>
      </w:pPr>
      <w:r>
        <w:t xml:space="preserve">(นักศึกษาหญิง) โมเลกุลเดี่ยวพบมากในผลไม้ เป็นน้ำตาลที่มีความหวานมากที่สุด มี Fructose มากที่สุดในผลไม้</w:t>
      </w:r>
    </w:p>
    <w:p>
      <w:pPr>
        <w:pStyle w:val="BodyText"/>
      </w:pPr>
      <w:r>
        <w:t xml:space="preserve">(อาจารย์ชุติมณฑน์) โอเค ต่อไป อันที่ 3 นะคะ เป็นน้ำตาลโมเลกุลเดี่ยวตัวที่ 3 นะคะ ก็คือ… อ่านออกไหม</w:t>
      </w:r>
    </w:p>
    <w:p>
      <w:pPr>
        <w:pStyle w:val="BodyText"/>
      </w:pPr>
      <w:r>
        <w:t xml:space="preserve">(นักศึกษาชาย) Galactose</w:t>
      </w:r>
    </w:p>
    <w:p>
      <w:pPr>
        <w:pStyle w:val="BodyText"/>
      </w:pPr>
      <w:r>
        <w:t xml:space="preserve">(อาจารย์ชุติมณฑน์) Galactose เกือบถูกแล้ว ใกล้ ๆ กานี่แหละ Galactose นะคะ เป็นน้ำตาลโมเลกุลเดี่ยวตัวที่ 3 จะ… อันนี้มีอยู่ข้อเดียวที่จะต้องจำ พบในนมนะคะ จะพบมากในนม ในรูปของอะไร ในรูปของ lactose นะคะ lactose ก็เป็นน้ำตาลอะไรนะ ที่ไม่ชอบอยู่ตัวคนเดียว น้ำตาลอะไรที่ไม่ค่อยอยู่คนเดียว ชื่ออะไรนะเมื่อกี้ น้ำตาลที่แบบชอบมีคู่น่ะ น้ำตาลอะไร กลูอะไร กลูโคส Galactose มันจะได้เป็นน้ำตาล Lactose ครูจะถามว่าน้ำตาลโมเลกุลเดี่ยวชนิดใดที่พบมากในนม ตอบได้ไหม ตอบได้ไหม ถูกต้อง ตอบ lactose ได้ไหม น้ำตาล Galactose มันไม่ใช่ Monosaccharides นะคะ น้ำตาลโมเลกุลเดี่ยวที่พบมากที่สุดในนม ก็คือ Galactose แต่ lactose นี่มันเป้นน้ำตาลโมเลกุลคู่ที่ Glucose + Galactose เป็น Lactose ชื่อมันแบบว่ามันคล้าย ๆ กันน่ะ แต่ครูจะหาวิธีการจำให้พวกเรา พวกเราจะได้ตอบได้ เราเห็นคำตัว G A ไหม G A ข้างหน้า มันก็คือ Ga ใช่ไหม ตอนแรกนะ ตอนแรก ตอนแรก ตัว Ga นี่มันเป็นน้ำตาลโมเลกุลเดี่ยว มันอยู่แบบเดี่ยว ๆ มันมีคำว่า</w:t>
      </w:r>
      <w:r>
        <w:t xml:space="preserve"> </w:t>
      </w:r>
      <w:r>
        <w:t xml:space="preserve">“</w:t>
      </w:r>
      <w:r>
        <w:t xml:space="preserve">ga</w:t>
      </w:r>
      <w:r>
        <w:t xml:space="preserve">”</w:t>
      </w:r>
      <w:r>
        <w:t xml:space="preserve"> </w:t>
      </w:r>
      <w:r>
        <w:t xml:space="preserve">ด้วย แต่พอมันผสม มันไปเจอเนื้อคู่ มันไปเจอเนื้อคู่เป็น Glucose Glucose มันไปเจอเนื้อคู่ มันเอาไอ้ Ga ที่เป็นเพื่อนมัน ตั้งแต่มันเด็ก ๆ น่ะ มันเอาทิ้ง เอาเพื่อนมันทิ้ง แล้วมันก็เลยไม่มี Ga แล้ว Ga ก็ไม่อยู่แล้ว พอมันไปเจอแฟน มันไม่มี Ga แล้ว Ga ก็ต้องตัดทิ้ง มันก็จะเหลือแต่ Lactose เข้าใจไหม เข้าใจไหมคะ ถ้ามันเป็นโมเลกุลเดี่ยว มันอยู่คนเดียว มันจะมี ฌa คอยเลี้ยง คอยพยุง มันเจอคู่แล้วมันเจอคู่กับ Glucose แล้วไม่ต้องหาคนช่วยแล้ว ไม่ต้องหาคนมาเลี้ยงดู มันก็ตัด Ga ทิ้ง Ga นี่ก็ออกไป มันก็เหลือแต่ Lactose มันเป็นน้ำตาลที่พบมากใน… ในอะไร พบมากในไหน ในอาหารอะไรคะ ในผลิตภัณฑ์นม ในนม จำได้ไหม ครูก็ถามว่าน้ำตาลโมเลกุลเดี่ยวที่พบมากในนมคืออะไร โอเค ดำจำได้ไหมนี่ ครูให้พักก่อน ให้พัก 5 นาทีนะคะ โอเค ใครเข้าห้องน้ำ ไปดื่มนะคะ เชิญเลย ให้เวลา 5 นาที ต่อเลยนะ</w:t>
      </w:r>
    </w:p>
    <w:p>
      <w:pPr>
        <w:pStyle w:val="BodyText"/>
      </w:pPr>
      <w:r>
        <w:t xml:space="preserve">(นักศึกษาหญิง) ค่ะ</w:t>
      </w:r>
    </w:p>
    <w:p>
      <w:pPr>
        <w:pStyle w:val="BodyText"/>
      </w:pPr>
      <w:r>
        <w:t xml:space="preserve">(อาจารย์ชุติมณฑน์) อันนี้ Galactose เป็นน้ำตาลโมเลกุล ถ้า Ga หายไปมันก็จะมีอะไร มีคู่เป็นน้ำตาลโมเลกุลคู่ เดี๋ยวจะเรียน เดี๋ยวจะเรียนต่อไปนะคะ โอเค 1. น้ำตาล ประเภทของน้ำตาล Mono Mono อะไร Monosaccharides เป็นน้ำตาลโมเลกุลเดี่ยว 2. ก็คือ Disaccharides เป็นน้ำตาลโมเลกุลคู่ จดนะคะ Disaccharides ประเภทของน้ำตาล คือ น้ำตาลโมเลกุลเดี่ยว 1. น้ำตาลโมเลกุลเดี่ยว 2. น้ำตาลโมเลกุลคู่ ก็คือ Disaccharides Di แปลว่า 2 Mono แปลว่า 1 น้ำอะไร Saccarin น้ำอะไร น้ำตาล Di แปลว่า 2 ก็คือน้ำตาลโมเลกุลคู่ Di 2 2 ก็อยู่กันเป็นอะไร เป็นคู่ใช่ไหม เป็นคู่ Disaccharides คืออะไร Disaccharides ก็เป็น… เอาน้ำตาลโมเลกุลเดี่ยวที่เราเรียนกันเมื่อกี้มีอะไรบ้าง โมเลกุลเดี่ยว Glucose Fructose กับอะไรอีก Galactose น้ำตาลโมเลกุลคู่ เกิดจากน้ำตาลโมเลกุลเดี่ยว 2 ตัวมารวมกันนะคะ มันจะเกิดเป็นน้ำตาลโมเลกุลคู่ ก็คือ Disaccharides แล้วแต่ละคู่น่ะ ครูเคยบอกว่ามันมีอะไรนะ อยู่ด้วยตลอดเลย น้ำตาล… น้ำตาลอะไรที่จะต้องอยู่คนเดียวไม่ได้ จะต้องมีคู่ ก็คือน้ำตาลอะไร Glucose น้ำตาล Glucose Disaccharides ไปจับเกิดจากน้ำตาล Glucose ไปน้ำตาล Glucose ไปจับ Galactose น้ำตาล Glucose จับกับตัวของมันเอง จำแค่ว่า Disaccharides นี่ เป็นการจับคู่น้ำตาลโมเลกุลเดี่ยว 2 ตัวมาจับกัน น้ำตาลโมเลกุลคู่ Disaccharides เกิดจากน้ำตาลโมเลกุลเดี่ยว 2 ตัวมาจับกัน จำแค่นี้ มันไม่ได้อยู่คนเดียว มันมี 2 ตัวมาจับกัน ครูอาจจะถามในข้อสอบว่า Disaccharides คืออะไร ครูไม่ได้ถาม Mono อยู่แล้ว ครูจะถาม Di นี่แหละ Disaccharides คืออะไร หนูก็จะต้องตอบว่าเป็นน้ำตาลโมเลกุลคู่ ที่เกิดจากน้ำตาลโมเลกุลเดี่ยว 2 ตัวมาจับกัน หนูจะต้องตอบแบบนี้ เข้าใจไหมคะ ถ้าครูถามว่า Disaccharides คืออะไร หนูตอบได้ไหม ตอบได้ไหมคะ เป็นน้ำตาลโมเลกุลคู่ ที่เกิดจากน้ำตาลโมเลกุลเดี่ยว 2 ตัวมาจับกัน ได้ไหม แล้วแต่ละคู่มันจะต้องมี Glucose Glucose จะอยู่กับน้ำตาลทุกตัวในโมเลกุลคู่เลยนะคะ จดได้หรือยัง อันนี้ Disaccharides คืออะไร มี 1 ข้อคำถามแล้ว อยู่ในหน้านี้ Disaccharides คืออะไร ข้อที่เท่าไรแล้วลูก ข้อสอบนี่ข้อที่เท่าไรแล้ว มีทั้งข้อสอบกลางภาคก็อยู่ในนี้นะคะ แล้วก็ข้อสอบท้ายบทเรียนก็อยู่ในนี้นะคะ ต่อไป หน้านี้เสร็จหรือยัง หน้านี้มีข้อสอบ 1 ข้อ เสร็จหรือยัง ต่อไปข้อที่ 18 น้ำตาล Disaccharides นะคะ มีอะไรบ้าง Disaccharides Disaccharides นะคะ มีน้ำตาล หลัก ๆ อยู่ 3 ตัวด้วยกัน ตัวแรกเลยที่เราต้องรู้จัก ก็คือ Maltose Maltose ชื่อมันอาจจะจำยากนิดหนึ่งนะลูก Maltose 1. ก็คือ Maltose Maltose เกิดจาก glucose จับกับตัวมันเองนะคะ พบในเมล็ดข้าวที่กำลังงอกนะคะ น้ำตาล Maltose น่ะ ส่วนใหญ่มันจะอยู่ในพวกแป้ง พวกในข้าว ในพืช อย่างนี้นะคะ ให้เราจำ Mal ให้จำเสียว่าเป็นข้าวมอลต์ มอลต์อะไรอย่างนี้ มอลต์ Maltose เกิดจาก Glucose + Glucose Glucose จับกับตัวมันเอง ได้น้ำตาลโมเลกุลคู่ ที่มีชื่อว่า Maltose อันนี้จำนะ Glucose จับกับ Glucose ได้น้ำตาลโมเลกุลคู่ที่มีชื่อว่าอะไร ชื่อว่าอะไรคะ Maltose Glucose เป็นน้ำตาลโมเลกุลเดี่ยวใช่ไหม จับกับ Glucose จับกับตัวมันเอง เกิดเป็นน้ำตาลโมเลกุลคู่ที่ชื่อว่า Maltose จะพบ Maltose ได้ในข้าว ได้ในธัญพืชต่าง ๆ ที่มีแป้งเยอะ ๆ ที่มีคาร์โบไฮเดรตเยอะ ๆ ให้หนูจำแค่นี้ เกิดจากการแตกตัวของโมเลกุลแป้งน่ะไม่ต้องจำ ให้หนูจำแค่ว่า Glucose เป็นน้ำตาลโมเลกุลเดี่ยว จับกับ Glucose ด้วยกัน เกิดเป็น Maltose นี่ข้อสอบที่จะออก Glucose จับกับ Glucose แล้วได้อะไร แค่นี้เอง ครูถามไม่ได้ยาก ข้อ 18 แล้วนะลูก ข้อ 18 อันนี้คือข้อ 18 ไม่ต้อง อันนี้ไม่ต้องจำ มันเยอะ ๆ ครูกลัวหนูจำไม่ได้แล้วมันจะปวดหัว เผื่อแบบใครอยากจดไปอ่าน ทำความเข้าใจ ให้ความรู้เพิ่มเติมกับตัวเองก็จดได้นะคะ แต่วันนี้ไม่ออกข้อสอบนะคะ แต่ใครอยากจดเพื่อเป็นความรู้เพิ่มเติมก็จดได้อันนี้ จะมี Maltose เยอะในเมล็ดข้าวที่กำลังงอกนะคะ ได้หรือยัง ได้หรือยังหน้านี้ จำแค่ว่า Glucose + Glucose ได้ Maltose แค่นั้นแหละ จำได้หรือยัง น้ำตาลโมเลกุลคู่ตัวที่ 2 ตัวแรกผ่านไปแล้ว ตัวที่ 2 ก็คือ Lactose นะคะ Lactose เราคุ้น ๆ ไหม เราคุ้น ๆ ไหมตะกี้ ตัวที่มันมีคู่แล้วใช่ไหม ตะกี้ Lactose ถ้ามันไม่มีคู่ เรียกว่า… ถ้ามันอยู่ตัวคนเดียวมันต้องมีอะไรเลี้ยง มีอะไรเลี้ยง ก่อนจะมีคู่น่ะ ก่อนจะมีคู่มันมีอะไรอยู่ด้วย อยู่ด้วยมี Ga อยู่ด้วยใช่ไหม ก่อนมันจะมีคู่มันมี Ga อยู่ด้วย พอมันมีคู่แล้ว Ga หาย เหลือแค่ Lactose อะไรเป็นคู่ของมัน Glucose ใช่ไหม จำได้ไหมลูก จำได้ไหม ค่อย ๆ ค่อย ๆ ทำความเข้าใจ มีอยู่ น้ำตาล Lactose นะคะ เกิดจากน้ำตาลโมเลกุลเดี่ยว 2 ตัว ก็คือ Glucose + Galactose มารวมกันนะคะ เกิดเป็น Lactose มีเป็นคาร์โบไฮเดรตตัวหลักในน้ำนม แล้วอันนี้เราต้องจำเลย โรคมันมีโรคชนิดหนึ่ง ที่ทำให้ผู้บริโภคเกิดอาการท้องเสียเวลากินนมนะคะ คือโรคอะไร มันคือชื่อว่า Lactose intolerance นะคะ จำอันนี้เลยลูก จำอันนี้เลย Lactose intolerance นะคะ หนูจำอันนี้เลย ครูจะถามว่าโรคอะไรที่เมื่อกินนมเข้าไปแล้วทำให้เกิดอาการท้องเสียเวลากินนม เรียกว่าโรคอะไร ครูจะถาม ครูจะถามนะลูกว่าอาการท้องเสีย เวลาที่กินนมเรียกว่าโรคอะไรนะคะ โรคนี้เขาเรียกว่า โรค Lactose Intolerance เกิดจากขาดเอนไซม์ที่ไปย่อย Lactose ทำให้ท้องเสียนะคะ ในผู้ใหญ่บางคนจะขาดเอนไซม์ไปย่อย Lactose นะคะ ทำให้ท้องเสีย มันเลยมีนมบางชนิดที่ปราศจาก Lactose น่ะ เคยเห็นไหม นมบางชนิดที่ปราศจาก Lactose เคยเห็นไหม ขวดสีขาว ๆ ครูจำไม่ได้ยี่ห้ออะไร อะไร Free Lactose เคยเห็นไหม เคยได้ยินไหม ไปดูตามท้องตลาดก็ได้ ดูตาม Serach Google ดู ดูตาม Serach Google ดู มันจะเขียนว่า</w:t>
      </w:r>
      <w:r>
        <w:t xml:space="preserve"> </w:t>
      </w:r>
      <w:r>
        <w:t xml:space="preserve">“</w:t>
      </w:r>
      <w:r>
        <w:t xml:space="preserve">Free Latose</w:t>
      </w:r>
      <w:r>
        <w:t xml:space="preserve">”</w:t>
      </w:r>
      <w:r>
        <w:t xml:space="preserve"> </w:t>
      </w:r>
      <w:r>
        <w:t xml:space="preserve">เพราะบางคนไม่มีเอนไซม์ย่อย Lactose เพราะบางคนไม่มีเอนไซม์ไปย่อย Lactose เอนไซม์ย่อย Lactose ก็คือ หนูจะเห็นว่า เวลาเอนไซม์น่ะ มันจะเป็น ASE น่ะ ออกเสียง S ด้านหลัง ส่วนใหญ่เอนไซม์มันจะเป็นชื่อแบบนี้ นี่มันจะมีนมเห็นไหม นวัตกรรมทางอาหาร นี่หนูก็จะต้องรู้ว่าถ้าสมมติว่าผู้ป่วยที่หนูไปดูแลนะคะ หรือว่าผู้บริโภคที่มากินอาหารในร้านแพ้นมวัว ส่วนใหญ่ถ้าแพ้นมวัว ถ้าแบบว่าเกิดอาการท้องเสียเมื่อรับประทานนมวัวหนูจะต้องเลือกนมแบบนี้ให้เขา Lactose Free มันจะมีเคลมข้างขวดนี่ว่า Lactose Free หนูจะมีเคลมข้างขวดนี่ว่า Lactose free หนูจะต้องเลือกใช้นมประเภทนี้ให้กับผู้บริโภค ส่วนใหญ่คนแก่น่ะ มักจะเป็น ถ้าผู้สูงอายุ หนูต้องเลือกใช้ ผลอที่เป็นนมวัว หนูต้องเลือกใช้ตัวนี้นะลูก ที่เป็นผู้สูงอายุเพราะว่าผู้บริโภคที่เป็นผู้สูงอายุส่วนใหญ่ มักจะการทำงานของ เอนไซม์ Lactaes มันจะน้อย ผู้สูงอายุหรือผู้ป่วยที่เป็นผู้สูงอายุ หนูต้องใช้นมตัวนี้ ถ้าหนูต้องใช้ผลิตภัณฑ์แบบนมวัวในการประกอบอาหารน่ะ เข้าใจไหม ต้องใช้นมที่เขียนว่า Lactose free เพราะบางทีวิปปิงครีมอะไรอย่างนี้ เค้กใช่ไหม ยังไงมันก็หนีไม่พ้นนมวัวใช่ไหมลูก มันต้องพึ่งนมวัวอยู่ นมวัวอยู่ เราก็เห็นมาใช้ผลิตภัณฑ์ที่เป็น Lactose Free แทน โยเกิร์ตไปทำครีมชีสอะไรก็ดูด้วยนะคะ ว่าผู้บริโภค ลูกค้า กลุ่มลูกค้าที่มาทานอาหารกับเรา เขาเป็นกลุ่มลูกค้าประเภทไหน เป็นกลุ่มผู้สูงอายุไหม แบบไหนไหมอะไรอย่างนี้เราก็จะต้องดูด้วยนะคะ โรคที่… โรคเมื่อโรคที่เมื่อทานนมเข้าไปแล้วทำให้เกิดอาการท้องเสีย เนื่องจากการขาดเอนไซม์ Lactase คืออะไร ครูออกข้อสอบ ครูออกจริง ๆ นะ โรคอะไร Lactose อะไร Intolerance โรคนี้จำให้ขึ้นใจเลย โรคที่เกิดอาการท้องเสียเมื่อกินนมวัวเข้าไปนะคะ Lactose นี่เป็นน้ำตาลโมเลกุลคู่ที่หวานน้อยที่สุดนะคะ นี่น้ำตาลในนมเป้นน้ำตาลที่หวานน้อยที่สุดนะคะ แต่น้ำตาลที่หวานมากที่สุดคืออะไรตะกี้ที่เราเรียนไป จริงไหม จริงไหม น้ำตาลอะไร Fructose มันคือน้ำตาล Fructose เป็นน้ำตาลโมเลกุลเดี่ยวที่หวานมากที่สุด ยังออกข้อสอบ น้ำตาลโมเลกุลคู่ที่หวานน้อยที่สุดเรียกว่า</w:t>
      </w:r>
      <w:r>
        <w:t xml:space="preserve"> </w:t>
      </w:r>
      <w:r>
        <w:t xml:space="preserve">“</w:t>
      </w:r>
      <w:r>
        <w:t xml:space="preserve">Lactose</w:t>
      </w:r>
      <w:r>
        <w:t xml:space="preserve">”</w:t>
      </w:r>
      <w:r>
        <w:t xml:space="preserve"> </w:t>
      </w:r>
      <w:r>
        <w:t xml:space="preserve">เออ แล้วโรคที่เกิดอาการ… เมื่อเกิดอาการท้องเสียเรียกว่า Lactose intolerance Lactose intolerance กลับบ้านก็ท่อง Lactose intolerance โอเค ต่อไปนะคะ ตัวสุดท้ายแล้ว น้ำตาลโมเลกุลเดี่ยว หลัก ๆ น้ำตาลโมเลกุลคู่ก็มีหลัก ๆ 3 ตัว ของน้ำตาลโมเลกุลคู่ ซูอะไร ที่ใช้ทำน้ำตาลทราย Sucrose เกิดจาก Glucose บวกน้ำตาลที่หวานที่สุด ก็คือ Fructose น้ำตาลทรายประกอบด้วย 99 เปอร์เซ็นต์ Sucrose ด้วย Sucrose ถึง 99 เปอร์เซ็นต์ เพราะว่ามันประกอบไปด้วย Glucose แล้วก้น้ำตาล Fructose น้ำตาลโมเลกุลเดี่ยวที่หวานที่สุดใช่ไหม จำได้ไหม จำได้ไหมคะ Sucrose เกิดจากน้ำตาล Glu… โอเค เห็นไหม น้ำตาลโมเลกุลคู่ทุกตัวเลยนะคะ จะมี Glucose เห็นไหม แล้วมันก็จะไปจับน้ำตาลโมเลกุลเดี่ยวตัวอื่นที่เราเรียนไปก่อนหน้า น้ำตาลโมเลคู่ คือ น้ำตาลจับโมเลกุลเดี่ยวด้วยกัน เห็นไหมน้ำตาลโมเลกุลคู่ทุกตัวต้องมี Glucose หมดเลย เห็นไหม Sucrose ก็ต้องมี Glucose Lactose ก็ต้องมี Glucose Maltose ก็ต้องมี Glucose โอเคไหมคะ เก่งมากเลย อันนี้ ใกล้จะจบแล้ว ใกล้จะจบแล้ว คือ น้ำตาลโมเลกุลเดี่ยวที่หวานที่สุด ไหนทวนตะกี้สิ ถามอาร์ต อาร์ต อาร์ตลุกขึ้น อาร์ตลุกขึ้น อาร์ตลุกขึ้น ลุกขึ้นครูจะถาม โรคที่กิมนมวัวแล้วท้องเสีย เขาเรียกว่าโรคอะไร เขามีล่าม เขียน เขียนให้ครู เขียนมา เขียนมาให้ครู เดี๋ยวเรียน ๆ ไปครูถามนะ ต้องตั้งใจนะคะ เวลาเราสอบนะคะ ครูจะมีทั้งข้อกาด้วย แล้วก็ข้อเขียนด้วย แต่ถ้าข้อเขียนนะคะ ครูไม่ว่าถ้าจะเขียนเป็นภาษาไทย สมมติ Lactose Intolerance มันคือโรค Lactose Intolerance ก็เขียนภาษาไทยก็ได้ หรือไม่ครูน่ะ ถ้าครูใจดีหน่อย ถ้านักเรียนแบบเป็นเด็กดีหน่อย ไม่ดื้อ ไม่ซน โอเคเข้าใจ ครูก็จะถามว่าโรค Lactose Intolerance คือโรคอะไร Lactose Intolerance คืออะไร ถ้าบางทีครูใจดีหน่อยครูจะถามแบบนี้ หนูจะตอบว่าอย่างไร โรค Lactose Intolerance คืออะไร ตอบได้ไหม เมื่อรับประทานอะไรคะ นมวัว นมถั่วเหลืองท้องเสียไหม</w:t>
      </w:r>
    </w:p>
    <w:p>
      <w:pPr>
        <w:pStyle w:val="BodyText"/>
      </w:pPr>
      <w:r>
        <w:t xml:space="preserve">(นักศึกษาหญิง) ไม่</w:t>
      </w:r>
    </w:p>
    <w:p>
      <w:pPr>
        <w:pStyle w:val="BodyText"/>
      </w:pPr>
      <w:r>
        <w:t xml:space="preserve">(อาจารย์ชุติมณฑน์) โอเค โอเค ได้หรือยังคะ ได้หรือยัง น้ำตาลที่ น้ำตาลทรายประกอบด้วยน้ำตาลอะไรเยอะที่สุด ครูจะถาม ครูจะถามว่าน้ำตาลทราย นี่มีน้ำตาลอะไรเยอะที่สุด ตอบว่า… แล้ว Sucrose เกิดจากน้ำตาลโมเลกุลเดี่ยวอะไรกับอะไรมารวมกัน โอเค ฮึบได้ไปแล้ว 2 ตัว มาทวนดีกว่า มาทวนดีกว่านะ น้ำตาลนะคะ ประเภทของคาร์โบไฮเดรต 1. Monosaccharides คือ น้ำตาลโมเลกุลเดี่ยว น้ำตาลโมเลกุลเดี่ยวมีกี่ตัว มีอะไรบ้าง น้ำตาลโมเลกุลเดี่ยวมีกี่ตัว ทวน มีอะไรบ้าง</w:t>
      </w:r>
    </w:p>
    <w:p>
      <w:pPr>
        <w:pStyle w:val="BodyText"/>
      </w:pPr>
      <w:r>
        <w:t xml:space="preserve">(นักศึกษาหญิง) Fructose แล้วก็ Galactose</w:t>
      </w:r>
    </w:p>
    <w:p>
      <w:pPr>
        <w:pStyle w:val="BodyText"/>
      </w:pPr>
      <w:r>
        <w:t xml:space="preserve">(อาจารย์ชุติมณฑน์) โอเค มีใครจะตอบอีกไหม ต่อไปน้ำตาลโมเลกุลคู่ มีกี่ตัวคะ ต่อไปน้ำตาลโมเลกุลคู่มีกี่ตัว น้ำตาลโมเลกุลคู่ ก็คือ Disaccharides มีกี่ตัวเหมือนกัน มี 3 ตัวเหมือนกัน มีอะไรบ้างคะ</w:t>
      </w:r>
    </w:p>
    <w:p>
      <w:pPr>
        <w:pStyle w:val="BodyText"/>
      </w:pPr>
      <w:r>
        <w:t xml:space="preserve">(นักศึกษาหญิง) มี Maltose</w:t>
      </w:r>
    </w:p>
    <w:p>
      <w:pPr>
        <w:pStyle w:val="BodyText"/>
      </w:pPr>
      <w:r>
        <w:t xml:space="preserve">(อาจารย์ชุติมณฑน์) Maltose 1 แล้ว แล้วอะไร Lactose แล้วอะไรอีก Maltose Lactose Sucrose Maltose เกิดจากอะไรบวกอะไร หลุยห์ไม่ตอบบ้างลูก หลุยส์ ครูตอบบางคนดีกว่า ทับไปเลย เขียนไทยก็ได้ หนูเขียนไทยเลยถ้าหนูอ่านไม่ออกน่ะ หนูเขียนภาษาไทยเลยลูก ครูจะถามว่า Maltose เกิดจากน้ำตาลอะไรกับอะไร ใครจะได้คำถามนี้ไป ดำ ดำเลย ดำตอบเลย Maltose เกิดจากน้ำตาลอะไรบวกอะไรคะ Maltose นะ Maltose ไม่ใช่ ใกล้แล้ว ๆ น้ำตาลอะไรที่มัน มีใครช่วยเพื่อนไหมคะ ช่วยเพื่อนไหม เกิดจากอะไร ใครจะช่วยเพื่นบ้างยกมือขึ้น ช่วยเพื่อนไหม ช่วยเพื่อน ช่วยเพื่อนไหม โอเค เยี่ยมมาก ปรบมือ จำได้แหละ เดี๋ยวเราไปทวนนะ ตอนนี้อาจจะจำไม่ได้ จำได้ ทวนอีกรอบหนึ่ง Maltose เกิดจาก Glucose + Glucose นะคะ Lactose เกิดจาก Glucose + Galactose นะคะ เป็นน้ำตาลที่พบมาในนมนะคะ แล้วก็จำด้วยว่าโรค Lactose Intolerance นะคะ มีความหวานน้อยที่สุด ต่อไปก็ Sucrose Sucrose เกิดจาก Glucose + Fuctose นะคะ น้ำตาลทรายนะคะ พบมากในน้ำตาลทราย พบถึง 99 เปอร์เซ็นต์นะคะ น้ำตาลทรายเขาใช้อะไรทำ เขาใช้พืชชนิดไหนทำ อ้อย สะกัดได้จากอ้อยและหัวบีต ชัดเลย ครู Search ให้ถ้าไม่รู้ หัวบีต น้ำตาล นี่มันเป็นแบบนี้ประเทศไทยไม่ค่อยมีเท่าไรน่ะ นี่มันจะเป็นลักษณะหัว ๆ ส่วนใหญ่น่ะ ในญี่ปุ่น มันเหมือนหัวผักกาดหรือเปล่า ประเทศไทยจะปลูกไม่ค่อยขึ้นเท่าไรลูก จะปลูกอ้อย ประเทศไทยนะมันเป็นแถบร้อน ร้อนใช่ไหม อันนี้มันจะเจริญเติบโตดี ในฝั่งที่มีอากาศหนาวเย็น พวกแบบอย่างนี้ น่าจะ นี่มันก็เอามาหมักก่อนแล้วก็ทำเป็นน้ำตาล ไอ้นั้นมัน แรดิชใช่หรือเปล่า ลูกแรดิชสีแดง ๆ น่ะ แต่ว่าก็จำเอาก็แล้วกันว่ามีในอ้อยนะ หัวบีท ครูก็อาจจะไม่ออกข้อสอบหรอก มันไม่ค่อยเจอในประเทศไทย แต่เผื่อใครจะไปต่างประเทศไหม ในนี้มีไหม เผื่อแบบมีน้ำตาลอะไรน่ะ อาจจะไม่เห็นแค่น้ำตาลอ้อยอย่างเดียวไง อาจจะเห็นน้ำตาลอย่างอื่นด้วย มันก็เป็นทางเลือกให้กับผู้บริโภค น้ำตาลจากหัวบีทอย่างนี้ก็มี แล้วมันไม่ใช่แค่มีน้ำตาลแค่นั้นนะ มันมีสารอื่นที่มีความหวาน แต่ไม่ใช่น้ำตาลก็มี นี่เดี๋ยวเราจะมาเรียนนะคะ คาร์โบไฮเดรตประเภทที่ 3 นะคะ เป็น Sugar Alcohols เป็น Sugar Alcohols นะคะ ตัวนี้ เป็น Sugar Alcohols นะคะ ก็เป็นสารที่มีลักษณะเหมือนน้ำตาลและ Alcohols เขาจึงเรียกว่า พบในธรรมชาติ ตัวนี้เราเจอบ่อยในพวกอุตสาหกรรมอาหาร ในเซเว่นมีเยอะแยะเลยตัวนี้ Sugar Alcohols ให้พลังงานน้อยมาก ปกติน้ำตาลนะคะ จะให้พลังงาน 4 กิโลแคลอรีต่อกรัม มี 4 กิโลแคลอรี มีพลังงานเพียง 2.6 นะคะ ร่างกายนะคะ ตัวนี้ไม่สามารถดูดซึม แล้วก็ย่อยไมไ่ด้ย่อยไม่ได้ ร่างกายย่อยไม่ได้ ดูดซึมไม่ได้ นี่เขาถึงนำไปใช้ในอุตสาหกรรมอาหารเยอะแยะมากมาย เพื่อคนที่ต้องการควบคุมน้ำหนักใช่ไหม ลดระดับน้ำตาลใช่ไหม ลดระดับน้ำตาลต่าง ๆ นะคะ นำไปใช้เพราะว่า Sugar Alcohols นี่มันเป็น มันเป็นสารให้ความหวานทดแทนน้ำตาลน่ะ แล้วก็ให้พลังงานต่ำมาก ถ้าเทียบกับน้ำตาลในไหน Suger Alcohols เดี๋ยวครูบอกก่อนว่าชนิดของ Sugar Alcohols มีอะไรบ้าง Sugar Alcohols มันมีเยอะมากนะคะ แต่ตัวหลัก ๆ ที่พบน่ะ มันก็คือ Sorbitol แล้วก็ Xylitol คุ้นไหมคะ คุ้นไหม Sorbitol แล้วก็ Xylitol หนูคุ้นในไหน เหรอ ตรวจน้ำตาลตลอดใช่ไหม แล้วหนูเข้าเซเว่นน่ะ มันมีคำนี้ Sorbitol กับ Xylitol เจอในไหนบ่อย อย่าง Sorbitol ใช่ไหม มันพบ พบในผลไม้บางชนิดอย่างพวกเชอร์รีนะคะ เขาก็จะเอาเกิดจากพวกนำผลไม้พวกนี้นะคะ อย่างเช่น เชอร์รีมาสกัด มาสะกัด ในรูปของ hydrogenation ไม่ต้องจำก็ได้ มันเป็น hydrogenation เติมตัวนั้น ตัวนี้เข้า ๆ เป็นออกมาเป็นผลึกขาว ๆ นะคะ ก็จะเติมเป็นสารให้ความหวานทดแทนน้ำตาลนะคะ ก็คือตัวนี้มันจะใช้ได้แม้อุณหภูมิที่สูงมาก หนูสังเกตในโค้ดไหม ผลิตโค้ก ที่มันจะเขียนว่า น้ำตาล Free มันจะใช้สารพวกนี้ในการที่ให้ความหวาน น้ำตาล Sorbitol Sorbitol 1 ช้อนนี่ มันหวานเทียบเท่ากับ… คือ มันหวานมาก หวานจนขมน่ะ คือเวลาหนูใช้ หนูต้องระวัง เพราะว่ามันติดขมมาก ใช่ มันมีหลายตัวที่ใช้ใน Coke Zero มันไม่ได้ พวกนี้มันจะมีเอฟเฟกต์เขาเรียก After Test หลังจากชิมแล้ว มันจะขม มันขมติดลิ้นน่ะลูก แต่ตัวที่เขานิยมเอาไปผสมก็คือตัว อันนี้ให้พูดเล่าให้ฟังเฉย ๆ นะคะ ครูไม่ได้ออกข้อสอบ แต่เผื่อหนูจะจำเอาไปใช้อะไรอย่างนี้ แต่ sucralose เขานิยมเอามาใช้ควบคู่กับ Sorbitol มันจะเป็นลักษณะผงสีขาว ๆ มีความละเอียดเหมือนแป้งแต่มันไม่ใช่แป้งนะคะ อันนี้จะมานิยมใช้กับ Sorbitol เพื่อลดเอฟเฟกต์ความขมลงไปนะคะ แล้วมีความคงตัวแม้ผ่านอุณหภูมิสูงมากมันก็จะมีรสชาติหวานอยู่ ก็ผลิตภัณฑ์ โค้กอย่างนี้ เขาเอาไปผ่านกระบสนใช้แรงดัน ทั้งแรงดัน ทั้งความร้อน ดัน ทั้งแรงดัน ทั้งความร้อน มันต้องคงตัว แม้อุณหภูมิจะสูงมันก็ต้องอยู่ได้ เขาก็เลยเลือกใช้ ส่วนต่อไป อันนี้ครูจะออกแค่ว่าให้ยกชนิดให้ยกตัวอย่าง Sugar Alcohols มา 2 ชนิด หนูก็ตอบ Sorbitol กับ Xylitol ให้ยกตัวอย่าง Sugar Alcohols มาว่ามีอะไรบ้าง หนูก็เขียนไปว่า Sorbitol กับ Xylitol ภาษาอังกฤษเขียนภาษาไทยได้นะลูก ไม่ถนัดภาษาอังกฤษ เขียนภาษาไทยก็ได้นะคะ ก็เราจะได้รู้ว่าเป็นสารให้ความหวานทดแทนน้ำตาล นี่ที่เราจะใช้คืออะไร เราก็จะได้เลือกใช้ได้ อย่างน้อยเราก็ได้รู้ว่ามี Sorbitol กับ Xylitol นะ ครูเคยสอนหนูรู้แล้วพวกนี้ ผลิตภัณฑ์เบเกอรี ก็สามารถใช้ได้ คนที่ต้องการลด ลดพวกน้ำตาลนะ พวก คุกกี้ คุกกี้ธัญพืชก็สามารถใช้พวกน้ำตาลพวกนี้เข้าไปได้นะคะ แต่เราก็แบบยังอยากลดน้ำหนักน่ะ แต่อยากกินหวานอยู่น่ะ ยังติดรสชาติเดิมอยู่อะไรอย่างนี้ ใช่ หญ้าหวานก็ใช้ได้ หญ้าหวานก็ใช้ได้นะลูก แต่หญ้าหวานมันก็ติดขม ครูก็ไม่ค่อยใช้เท่าไรพวกหญ้าหวาน เวลาใส่ในอาหารอย่างนี้ After Test มันจะสูงกว่าพวก Sorbitol อีก มันก็เป็นทางเลือกกับผู้บริโภคนะ ต้องการแบบวัตถุดิบจากธรรมชาติที่เป็นหญ้าหวานลดน้ำตาลในเลือด ก็คือ 1 ช้อนนี่ 1 กรัม ก็ให้พลังงานน้อยกว่าน้ำตาลปกติ มันก็เป็นทางเลือก แต่ว่าเราจะรับ After Test ของมันได้ไหม รับรสชาติของมันได้ไหม คือ มันไม่ได้หวานเหมือนน้ำตาลน่ะลูก มันหวานแบบติดขม ๆ น่ะ ถ้าเรารับได้ มันก็ดีต่อสุขภาพ แต่พวกนี้ พวก… พวกนี้เขาเรียก</w:t>
      </w:r>
      <w:r>
        <w:t xml:space="preserve"> </w:t>
      </w:r>
      <w:r>
        <w:t xml:space="preserve">“</w:t>
      </w:r>
      <w:r>
        <w:t xml:space="preserve">Sorbitol</w:t>
      </w:r>
      <w:r>
        <w:t xml:space="preserve">”</w:t>
      </w:r>
      <w:r>
        <w:t xml:space="preserve"> </w:t>
      </w:r>
      <w:r>
        <w:t xml:space="preserve">มันเป็นน้ำตาลที่ Sugar Alcohols ที่มันผ่านการสกัด คือ ถ้าเรากินเยอะมันก็จะไม่ได้ เราก็ต้องกินในปริมาณที่เหมาะสม ไม่ใช่ว่า… มันไม่ใช่ดีต่อสุขภาพนะ แต่มันส่งผลเสียต่อสุขภาพต่ำ แต่เราต้องกินในปริมาณที่เหมาะสมนะคะ หนูเคย… โดยเฉพาะในเด็กนะคะ ในเด็กจะรับกับน้ำตาลพวกนี้ได้ดีกว่าคนที่โตแล้วนะคะ ทำให้เวลาเราน่ะ ผสม Xylitol นะคะ ในลูกอม เคยเห็นข่าวไหมที่เด็กน่ะ กินลูกอมแตงโมน่ะ แล้วเข้าโรงพยาบาล อันนี้เกิดจาก Xylitol ที่เด็กบริโภคเข้าไปเยอะเกินกำหนดน่ะ คือเยอะมาก รู้สึกเด็กคนนั้น จะกิน 10-20 กระปุกน่ะ มันเยอะมาก ร่างกายก็รับไม่ไหวนะคะ ก็เข้าโรงพยาบาล อันนี้เราจะต้องระมัดระวังในเรื่องของการใช้ ถ้าใช้อย่างพอดีมันก็เกิดผลดี แต่ถ้าเราน่ะ ใช้เยอะเกินไปอย่างนี้มันก็เกิดผลเสียได้นะคะ เขาเรียกอะไรนะ วัตถุเจือปนในอาหารทุกประเภท เขาจะมีการกำหนดปริมาณในการใช้ว่าอยู่ที่ระดับเท่าไร ควรกินวันละไม่เกินกี่มิลลิกรัม ผงชูรสถามว่ากินได้ไหม กินได้ แต่หนูห้ามทานเยอะเท่านี้เท่านี้ มันจะเขียนบอกเลยนะลูก แต่ถามว่าทานได้ไหม ทานได้ แต่หนูต้องทานในปริมาณที่พอดีตามที่ควบคุม มันก็จะไม่เกิดผลเสียต่อร่างกาย อย่างผงชูรสบางคนอย่างนี้ กินวันละซองน่ะ ซอง 10 บาทอย่างนี้ เยอะไหม เยอะ ก็ถือว่าเยอะ ถ้ากินแบบ 2 ซอง อย่างนี้ อันนั้นน่ะอันตรายแล้ว ถ้ากิน 2 ซอง อย่าง 1 ซองอย่างนี้ เราบริโภคไหม ถามว่าในชีวิตประจำวัน 1 ซองสมมติว่าเราอาจจะไม่รู้ว่าเราไปกินข้าวข้างนอกเราไม่รู้ว่าใส่อะไรบ้าง ชูรสอยู่แล้วใช่ไหมคะ แต่ว่าเราก็อย่ากินเยอะ เราต้องรู้ว่าต้องกินเท่าไร เท่าไร เรารู้ว่าเรากินได้ อย่างส้มตำน่ะ ส้มตำครกหนึ่งน่ะ บางร้านชูรสเป็นอย่างไร ครึ่งทัพพีใช่ไหม ในรสดี ใช้ โมโนโซเดียมกลูตาเมต โนโนโวกลูตาเมต อันนั้นคือผงชูรส ถ้าเขียนว่าโมโนโซเดียมกลูตาเมต มันเกิดจากมันสำปะหลังเอาไปผ่านกระบวนการหมัก มันผสมอยู่แล้วแหละ แล้ว Xylitol หมากฝรั่ง เดนทีนอะไรอย่างนี้ เขาจะผสม Xylitol พวกหมากฝรั่งลอตเต้ ที่เขาผสม Xylitol คือ ผสมตัวนี้ มันพบได้ในธรรมชาติ เป็นพวกกลุ่ม Hardwood นะคะ นำมาใช้ในอุตสาหกรรม อุตสาหกรรมนะคะ เป็นสารให้ความหวานที่ไม่เกิดความเสี่ยงต่อโรคฟันผุ นี่จะพบในหมากฝรั่ง ผลิตภัณฑ์ที่ใช้ในช่องปากนะคะ มันก็จะช่วยยับยั้งการเจริญเติบโตของแบคทีเรียด้วยนะคะ ดังนั้น ผลิตภัณฑ์หมากฝรั่งนะคะ ต่าง ๆ ลูกอม หมากฝรั่ง มันจะผสม Xylitol ด้วยนะ ที่เป็นหมากฝรั่งปราศจากน้ำตาล สังเกตพวกนี้รสชาติมันจะไม่ค่อยอร่อย รสชาติมันจะไม่ค่อยอร่อย แต่มันก็ยังหวานอยู่ ก็แก้ความอยากได้ ที่ครูพูดทั้งหมดน่ะ ครูแค่อยากให้เรารู้จักว่าน้ำตาลแอลกอฮอล์หวานทดแทนน้ำตาลน่ะ มีอะไรบ้าง แค่นั้นแหละ ในข้อสอบก็จะออกว่าให้ยกตัวอย่าง Sugar Alcohols ซึ่งเป็นสารให้ความหวานทดแทนน้ำตาล มาสัก 1-2 ตัว หนูก็บอก ถ้าใครจำได้ทั้ง 2 ก็ได้คะแนนเต็ม ถ้าใครจำได้อันเดียวก็ได้แค่ 1 คะแนน คะแนนเต็ม ก็คือ 2 คะแนน ก็จำไป มันมีอยู่แล้วล่ะ ในอาหารน่ะ Sorbitol Xylitol น่ะ เราต้องจำชื่อมันให้ได้ อย่างน้อย ๆ ไปเซเว่นน่ะ เราไปเห็นในหมากฝรั่ง Xylitol เคยเห็นครูสอนอย่างนี้ เพราะเราเรียนอาหารมานะ เราต้องรู้จัก อย่าง Sorbitol ไปเจอใน Coke Zerp Pepsi Max Sorbitol อันนี้นี่น่ะ เป็นสารให้ความหวานทดแทนนะ Sorbitol อันนี้นี่น่ะ เป็นสารให้ความหวานทดแทนนะ อย่างน้อย ๆ หนูก็จะได้รู้ไงลูก มันผสม ไปดูส่วนผสม แต่ครูน่ะเวลากินอะไร ครูชอบอ่านฉลาก มีใครเป็นไหม เวลาครุกินอะไร ครูจะชอบอ่านฉลาก ว่ามันผสมอะไรนะ มีส่วนผสมอันไหนที่เราไม่รู้จักไหม เราเรียนอาหารมาอย่างนี้ เราก็ต้องรู้จักทุกตัวใช่ไหม ใช่ไหม อย่าง Sorbitol ก็เป็นตัวหนึ่ง ครูตอนเรียน ปี 1 นะ ตอนครูเรียนปี 1 ว่ามันคืออะไร ตอนนั้น Max Pepsi Max มันออกมาใหม่ ที่เป็นสีดำน่ะ รู้จักไหม Sprite Sprite ก็ใส่ ตอนนั้นครูกิน Pepsi Max ครั้งแรกน่ะ Sorbitol Sorbitol อะไรคือ Sorbitol มันเป็นความสงสัยอยู่ในใจตลอด อะไรคือ Sorbitol พอได้เรียนสักปี 2 ครูก็สอนว่านี่ Sorbitol มันคือตัวนี้นะ เป็นสารให้ความหวานทดแทนน้ำตาล ใน 1 กรัม จะมีปริมาณต่ำมาก ครูก็สอน แล้วครูก็ได้ใช้ด้วยในโพรเจกต์ โพรเจกต์จบ ครูทำเกี่ยวกับอะไรนะ ครูทำโพรเจกต์จบตอนนั้นเกี่ยวกับ… ให้อนุญาต อนุญาตให้ไปเข้าห้องน้ำ ตอนนั้น เดี๋ยวจะเล่าให้ฟัง ปวส. แล้วเผื่อใครจะไปต่อปริญญาตรี ทำเกี่ยวกับผลิตภัณฑ์ ห่อหุ้มไม่ได้หลุดนะ เป็นการแบบเป็นสเปรย์ ผลิตภัณฑ์อาหารทอดทุกตัวน่ะ มันจะลดโอกาสการเหม็นหืน แบบว่ามันเหมือนสเปรย์ฉีดเข้าไปแล้ว ฉีดเข้าไปในของทอดแล้วลดอาการเหม็นหืนทำให้ของทอดตัวนั้นอยู่ในดาน เขาเรียกว่า</w:t>
      </w:r>
      <w:r>
        <w:t xml:space="preserve"> </w:t>
      </w:r>
      <w:r>
        <w:t xml:space="preserve">“</w:t>
      </w:r>
      <w:r>
        <w:t xml:space="preserve">อินแคป</w:t>
      </w:r>
      <w:r>
        <w:t xml:space="preserve">”</w:t>
      </w:r>
      <w:r>
        <w:t xml:space="preserve"> </w:t>
      </w:r>
      <w:r>
        <w:t xml:space="preserve">ก็คือห่อหุ้ม ประมาณนั้น รู้แล้วนะ ถ้าครูให้ยกตัวอย่างน้ำตาล Sugar Alcohols น้ำตาลให้ความหวานเป็นสารให้ความหวานทดแทนน้ำตาลตอบได้ไหม ตอบได้ เขียนภาษาไทยก็ได้นะ ใครไม่ตอบภาษาอังกฤษ เขียนเป็นภาษาไทยก็ได้ จำได้ไหม อ่านออกไหมคะ มันไม่ใช่ครูกลัวว่าไปเขียนในข้อสอบแล้วมันตอบไม่ได้ สะกดได้อยู่ใช่ไหม ใช่ ๆ เราเรียนอังกฤษมาตั้งหลายปี สารให้ความหวานอะไรที่ไม่เกิดความเสี่ยงต่อโรคฟันผุ มักใช้ในหมากฝรั่ง และผลิตภัณฑ์ในช่องปาก ตอบว่า… เออ เก่ง ๆ ๆ ๆ ใกล้จบแล้วหรืออีกกี่สไลด์เอง เราเหลือกี่สไลด์เอง เพื่อนก็คือยังเรียนยังไม่จบคาบเลย จะไปเดินงานเกษตรแล้ว รู้จักไหมอาร์ต รู้จักงานเกษตรไหมอาร์ตข้างหน้าน่ะ รู้จักไหม ค่ะ รู้จัก ไปหรือยัง ไปหรือยัง ไปหรือยัง เหรอ พูดเหมือนไปแล้วน่ะ ไปรู้หมดทุกที่ว่ามีอะไรบ้าง รู้หมดทุกที่แล้ว แล้วรู้ได้อย่างไร ครูยังไม่รู้เลยน่ะ</w:t>
      </w:r>
    </w:p>
    <w:p>
      <w:pPr>
        <w:pStyle w:val="BodyText"/>
      </w:pPr>
      <w:r>
        <w:t xml:space="preserve">(นักศึกษาหญิง) มันติดป้ายค่ะ</w:t>
      </w:r>
    </w:p>
    <w:p>
      <w:pPr>
        <w:pStyle w:val="BodyText"/>
      </w:pPr>
      <w:r>
        <w:t xml:space="preserve">(อาจารย์ชุติมณฑน์) เหรอ เอาตัวที่ 4 เราจะได้ทำแบบฝึก ตัวที่ 4 เป็น Short chain carbohydrates แบบสั้น ๆ ละลายน้ำได้ ละลายใน… ละลายน้ำไม่ได้ แต่ละลายได้ ใน 80 เปอร์เซ็นต์นะคะ เป็น Short chain ตัวที่ 4 Carbohydrates</w:t>
      </w:r>
    </w:p>
    <w:p>
      <w:pPr>
        <w:pStyle w:val="BodyText"/>
      </w:pPr>
      <w:r>
        <w:t xml:space="preserve">(SCC) กลุ่มนี้เป็นกลุ่มที่ร่างกายย่อย… ร่างกายย่อยสลายไม่ได้นะคะ แต่แบคทีเรีย แบคทีเรียก็คือไมโครฟอรานี่ แบคทีเรียประจำถิ่นในลำไส้ สามารถย่อยสลายได้ เขานำไปใช้ประโยชน์ได้นะคะ อย่างเช่น Probiotic กระตุ้นการเจริญเติบโต เป็นกลุ่มของ Probiotic นะคะ ของ มีประโยชน์ต่อสุขภาพนะคะ การทำงานของลำไส้ ระบบย่อยอาหารนะคะ Probiotic นะคะ มันจะเป็นจุลินทรีย์ ชนิดหนึ่ง Probiotics กับ Prebiotic มันจะต่างกันนะคะ Probiotic ก็คือเป็นจุลินทรีย์นิดหนึ่ง ช่วยกระตุ้นในการทำงานของลำไส้นะคะ พบได้ในอาหาร อย่างเช่น พวกนมเปรี้ยว มันจะมี Probiotic อยู่ Lactobacillus ตามด้วยนามสกุล นามสกุลก็คือแต่ละที่แต่ละที่มา มีค่ะ โยเกิร์ต กิมจิ อย่างนี้ มันจะมี Probiotic ที่ดีก็คือ Probiotic แต่ถ้า Prebiotic อาหารของจุลินทรีย์ที่อยู่ในร่างกาย ที่แบบมันไปใช้ช่วยให้จุลินทรีย์เติบโตในร่างกาย ให้มันเจริญเติบโต ช่วยระบบย่อยอาหารเขาเรียกว่า</w:t>
      </w:r>
      <w:r>
        <w:t xml:space="preserve"> </w:t>
      </w:r>
      <w:r>
        <w:t xml:space="preserve">“</w:t>
      </w:r>
      <w:r>
        <w:t xml:space="preserve">Prebiotic</w:t>
      </w:r>
      <w:r>
        <w:t xml:space="preserve">”</w:t>
      </w:r>
      <w:r>
        <w:t xml:space="preserve"> </w:t>
      </w:r>
      <w:r>
        <w:t xml:space="preserve">นะคะ ก็คือเหมือนเป็นอาหารของ Probiotics Prebiotic เป็นอาหารของ Probiotic แล้วสงสัยไหม ว่า Prebiotics พบในไหน Prebiotic ก็พบในกล้วยก็มี พืช หอมแดง กระเทียม มันจะเป็นอาหารของพวกจุลินทรีย์ ก็จะช่วยปรับสมดุลในร่างกายทำให้ Microflora นี่ จุลินทรีย์ท้องถิ่น มันเจริญได้ดี มีชีวิตอยู่ได้ มันมีชีวิตอยู่ได้รบกับจุลินทรีย์ที่ไม่ดี ที่เข้าถ้าเขามาในร่างกาย จุลินทรีย์ที่ไม่ดี ก็คือมีอะไร เป็นพวกจุลินทรีย์ที่อยู่ในอาหารแล้วทำให้ก่อโรค บางทีถ้าเรามีจุลินทรีย์ท้องถิ่นอยู่ในตัวเราที่ดีน่ะ ก็จะชนะกับจุลินทรีย์ที่ก่อโรคถ้าเข้าไปในร่างกายเข้าใจไหม จุลินทรีย์ก่อโรคมีในไหนบ้าง มีในเนื้อสัตว์ มีในทุกอย่างเลยที่ทำให้ท้องเสีย จดหรือยัง SCC ก็พวกกลุ่ม Probiotic ไม่ออกข้อสอบนะคะ แต่ให้พวกเรารู้ไว้ ให้เรารู้ไว้ ว่านี่มันเป็นบางชนิด SCC SCC เป็นกลุ่มของ Probiotics เป็นชนิดของคาร์โบไฮเดรตชนิดหนึ่ง เป็นกลุ่มของ Probiotic กระตุ้นการเติบโตของแบคทีเรียในร่างกายและมีประโยชน์ต่อสุขภาพให้เรารู้เท่านี้ แต่คงไม่ได้ออกข้อสอบ ร่างกายเราย่อยสลาย SCC ไม่ได้นะคะ แต่ว่าแบคทีเรียในร่างกายนี่จุลินทรีย์ในร่างกายมันย่ออยสลายได้และนำไปใช้ได้ เราก็จะได้รู้ว่า Probiotic คืออะไร เราก็จะได้รู้ว่า Probiotic คืออะไร รู้หรือยัง รู้หรือยัง Probiotic คืออะไรลูกรู้หรือยัง เป็นจุลินทรีย์ตัวเล็ก ๆ ที่ช่วยกระตุ้นการเจริญเติบโตของแบคทีเรียในร่างกาย ซึ่งมีประโยชน์ต่อสุขภาพ ซึ่งเป็นคาร์โบไฮเดรตชนิดหนึ่ง แต่ Probiotics บางตัวก็เป็นในรูปของโปรตีน แต่บางกลุ่มคาร์โบไฮเดรตชนิดหนึ่ง ให้รู้แค่เท่านี้ ผ่านยัง แต่ไม่ออกข้อสอบหรอกหน้านี้ จะให้รู้อะไรคือ Probiotic Probiotic Prebiotic คืออะไร เข้าใจหรือยัง Prebiotics คือเป็นอาหารของ Probiotics เข้าใจหรือยัง 5. นะคะ 5. เป็น Starch แป้ง Starch ที่แปลว่า แป้ง แป้งเป็นคาร์โบไฮเดรต ที่สะสมอยู่ในพืชนะคะ พบในพวกพืช ธัญพืช พืชหัวต่าง ๆ พืชหัว อย่างเช่น มันแกว อะไรนะ มันแกว มันเทศ พวกตระกูลพืชหัวต่าง ๆ นะคะ โอเคนะ รู้แค่ว่าแป้งนี่เป็นคาร์โบไฮเดรตที่มักจะพบในพืชนะคะ โดยเฉพาะพืชหัวต่าง ๆ อย่างมันสำปะหลัง ก็ผลิตเป็นแป้ง แป้งข้าวจ้าว ตะกลูแป้งข้าวเหนียว แป้งมันสัมปะหลัง แป้งสาลีใช่ไหม ที่เราเอามาทำขนม พอแล้วนะ มีอีกเยอะ อีกเยอะ หนูจะจดหมดไม่ได้นะ หนูจดหมดเลยเหรอลูก ได้หรือยังคะ โอเค อันต่อไปเลยนะ จำแค่ว่าแป้งนี่ เป็นคาร์โบไฮเดรตที่สะสมอยู่ในพืชที่สะสมอยู่ในพืชหัว พืชหัวรู้จักไหม เออ ก็พวกนั้นแหละลูก แป้งทุกชนิดนะคะ จะสามารถย่อย แป้งทุกชนิดจะสามารถย่อย ร่างกายของมนุษย์นะคะ จะย่อยแป้งได้ทุกชนิดเลยนะคะ แป้งทุกชนิดจะสามารถย่อยได้โดยระบบการย่อยอาหารของมนุษย์นะคะ แป้งทุกชนิดจะสามารถย่อยได้ด้วยระบบย่อยอาหารของมนุษย์ ก็คือมนุษย์สามารถย่อยแป้งได้ทุกชนิด คนเราน่ะสามารถย่อยแป้งได้ทุกชนิดเลยนะคะ อันนี้จะจบแล้ว อันนี้นะคะ อันนี้ก็จะเป็นน้ำตาลนะคะ น้ำตาลที่ไม่ใช่แป้ง ต่อไปก็คือจะเป็นประเภทของน้ำตาลที่ไม่ใช้แป้งแล้ว ก็คือส่วนใหญ่ จะเป็นใยอาหาร จะเป็นใยอาหารทุกชนิดเลยนะคะ ก็จะเป็น Cellulose หรือจะเป็น Polysaccharides ที่ไม่ใช่แป้งแล้ว ไม่ใช้แป้งแล้ว จะเป็นในหมวดของใยอาหารทั้งหมดเลยเดี๋ยวครูจะสอน รู้จัก Cellulose ไหม เป็นตัวไม่ละลายน้ำ มันจะแบ่งเป็นละลายน้ำ กับไม่ละลายน้ำ น้ำตาลประเภทของน้ำตาลที่ไม่ใช่แป้ง ก็คือมี 2 ประเภท 1. ละลายน้ำกับไม่ละลายน้ำ ไม่ละลายน้ำเรารู้จักไหม Cellulose รู้จักไหม แล้วคุ้นไหมคะ อะไรคือ Cellulose พอคุ้นไหมคะ นึกออกไหม เคยได้ยินไหมคะ ไม่เคยใช่ไหมคะ เดี๋ยวรู้ เดี๋ยวครูจะบอก กับละลายน้ำ มีใยอาหาร เราจะคิดมาตลอดว่าใยอาหารร่างกายน่ะ มันย่อยไม่ได้อยู่แล้ว มันจะต้องไม่ละลายน้ำใช่ไหม แต่มันมีแบบละลายน้ำก็จะมีพวก Pectins Gums ที่เราเอาไปทำวุ้น ทำสารให้ความข้นหนืดในแยม ทำสารให้ความข้นหนืดในแยมอะไรอย่างนี้ มันจะมีตัวพวกใยอาหารนี่ สารให้ความข้นหนืดในแยม ผสมในไอศกรีมน่ะ เรารู้จักไหม สารที่ทำให้… เราเคยกินอันนั้นไหน เจลาตินน่ะ พวกผงวุ้น พวกผงวุ้นนี่มันก็จะผสมพวกนี้ไปด้วย Pectins Gums ทำให้แบบ เป็นสารให้ความข้นหนืด แล้วก็สารที่ใส่ในแยมให้มันข้น ๆ มันก็จะใส่พวกใยอาหารที่ละลายน้ำนะลูกใส่เข้าไป มันก็จะป้องกันการตกตะกอน อย่างนมอย่างนี้ มันก็ใส่สารพวกนี้น่ะ Pectins ไม่ให้นมมันตกตะกอน อย่างน้ำนมข้าวนะ ข้าวโอ๊ต เวลาเราเอาไปปั่นนะ มันอยู่ได้ไม่นาน มันก็จะตกตะกอนแยกชั้นแล้ว เราถึงไม่ให้ตกตะกอน เราก็ใส่พวกนี้เข้าไป เข้าใจไหมคะ เดี๋ยวไปเจาะทีละอย่าง Cellulose คืออะไร Cellulose มันทนต่อการย่อยด้วยกรดด้วยด่าง ร่างกายเราน่ะ ไม่สามารถย่อย Cellulose ได้ อย่าลืมว่ามันไม่ใช่แป้งนะ นี่มันเป็นน้ำตาลที่ไม่ใช่แป้ง มันเป็นใยอาหาร ร่างกายเราน่ะ จะย่อยไม่ได้ ร่างกายเราย่อยได้ไหม ย่อยไม่ได้นะคะ แต่วัว ควาย ถามว่าทำไมเรากินผักน่ะ เราไม่อ้วน แต่วัวควาย ทำไมกินผักแล้วมันอ้วน กินผักกินหญ้าแล้วมันอ้วน เป็นเพราะอะไรลูก ไม่ใช่ มีใครจะตอบไหม มีใครกล้าตอบครูให้ 5 คะแนนเลยจากตะกี้ แตงโม แตงโมกับคิมแล้ว ได้คนละ 5 คะแนนแล้ว มีใครอยากได้ 5 คะแนนอีกไหม มีใครอยากได้ไหมคะ อยากได้ก็ต้องตอบสิคะ ก็ต้องกล้าตอบสิคะ ทำไมเรากินหญ้าไม่อ้วน กินผักกินหย้าไม่อ้วน แต่ทำไมควายมันกินหญ้าแล้วมันอ้วน มันกินผักกินหญ้า ถูก เพราะเป็นอาหารของมัน แล้วทำไม เป็นอาหารของมัน มีใครจะตอบอีกไหม มันมีจุลินทรีย์สูงกว่า คิดว่าเป็นเพราะอะไร เพราะว่าคนเราไม่มีเอนไซม์ในการย่อย Cellulose ซึ่ง Cellulose มีอะไรอยู่คะ มี Cellulose มันมีอะไรอยู่คะ ในผักมันมีอะไรอยู่ ในผัก ในหญ้า มันมี Cellulose อยู่เยอะใช่ไหมคะ เรากินไปร่างกายมันย่อยไม่ได้ มันก็ขับถ่ายออกมาเป็นอุจจาระใช่ไหม แต่ควายมันย่อยได้ไหม มันย่อย Cellulose ได้ แล้วสะสมในรูปของไกลโคเจน พุงก็ย้วย แต่เราเป็นอย่างไร มันน่าจะแบบมีคนคิดค้นนวัตกรรมกินเนื้อสัตว์แล้วไม่อ้วน โดยแบบร่างกายย่อยมันจะย่อยโปรตีนตัวนั้นได้ ทำอย่างไรไม่ให้อ้วนนี่ เราเป็นนักวิทยาศาสตร์การอาหาร เราจะต้องคิดในอนาคตว่ามันการไปดักเอนไซม์ตัวไหนไหม ที่มันไม่ย่อยโปรตีนชนิดนี้ ๆ ได้ แล้วเปลี่ยนไปเป็นไขมันได้ ไม่ให้… เอาแบบให้แบบกินแล้วไขมันลง ลงลำไส้ใหญ่ไปเลย ไม่ต้องให้มันดูดซึมน่ะ ดักการดูดซึมของไขมันอะไรอย่างนี้ นั่นแหละ วัว ควาย ก็เลยอ้วนเพราะกินหญ้า กินผัก เข้าใจไหมคะ มันจะมีแบบบางทีมันก็จะมีฟีดบางอันที่ขึ้นมา วัวควายกินผักกินหญ้ายังอ้วนเลยที่ขึ้นมา วัวควายกินผัก ยังอ้วนเลย อะไรอย่างนี้ เราก็กินแต่หมูสิ เข้าใจไหม อันนี้แค่จำว่า Cellulose นี่ เป็น Polysaccharide น่ะ มันจะเป็น saccharide ต่อกัน หลาย ๆ โมเลกุล ไม่ใช่แค่ 2 แล้ว Poly ก็คือเยอะ ๆ มาก ใช่ไหม 2 ก็คือ Di ใช่ไหม เมื่อกี้ น้ำตาลโมเลกุลคู่ ก็คือ Disaccharide อันนี้คือ polysacch ใช่ไหม จะพบมากที่สุดในธรรมชาติเป็นองค์ประกอบของเซลล์พืช ผนังเซลล์พืชต่าง ๆ ที่อยู่ใน ตัวนี้นะคะ Cellulose จะไม่สามารถย่อยได้ด้วยเอนไซม์ในสัตว์ชั้นสูง แต่ Cellulose มีเอนไซม์ Cellulase โอเคนะ ใช้เป็นสาร สารให้ความหนืดนะคะ ให้ความหนืดนะคะ ในวัวในความก็มีจุลินทรีย์ Cellulase มาย่อย Cellulose แต่คนนี่ไม่มีเอนไซม์ Cellulese เราก็กินทำไมมันไม่อ้วนสักที เราอยากอ้วนน่ะ กินผักแล้วอยากอ้วนน่ะ ต่อไป Hemicelluloses ใยอาหารครูจะไม่ถามเยอะ ครูจะถามว่าให้ยกตัวอย่างสารอาหารที่ละลายน้ำ และไม่ละลายน้ำ มาคนละ 1 แค่นั้น ข้อสอบนะคะ Hemicelluloses มันคืออะไร เป็น… เป็นใยอาหารที่ละลายน้ำนะคะ Hemicelluloses นอกจาก Hemicelluloses แล้วก็มี Pectins นะคะ Pectins Pectins ก็มีมากในเปลือกส้ม เปลือกมะนาว กากหัวบีท Pectins มีคุณสมบัติคล้ายวุ้นใช้ทำแยม Pectins เรารู้จัก Pectins ให้เรารู้แค่ว่า Pectins คือใยอาหารที่สามารถที่ละลายน้ำได้ มีมากในเปลือกส้ม มะนาว กากแอปเปิล กากหัวบีท มีคุณสมบัติคล้ายวุ้นใช้ทำแย้ม แค่นี้เอง ไม่ต้องจำเยอะ เอออีกอันหนึ่ง ที่จะต้องใช้ละลายได้ในน้ำเย็น แต่ไม่ละลายในน้ำร้อน มันจะมีตัว Pectins น่ะ เขาเรียกอะไรนะ ตัว Pactins ที่เป็นสีใส ๆ น่ะ เขาเรียกอะไรนะหลุยส์ จำได้ไหม ที่มันเป็นสีใส ๆ น่ะ ใช้ทำพุดดิ้งน่ะ มันเป็นคาราจิเนนเดี๋ยวครูจะสอน เดี๋ยวครูจะพาทำ ไอ้นั้นน่ะ มันต้องมากวนในน้ำเย็นก่อน มันจะใส่ในน้ำร้อนไม่ได้ บางคนคิดว่านี่ มันไม่ละลายเสียที ก็เอาไปต้มน้ำ ให้มันอุ่น ๆ ดิ ไอ้ผงวุ้นมันจะได้ละลาย คนก็เอาไปตั้งน้ำ ปรากฏว่ามันไม่ละลายในน้ำร้อนแต่มันละลายในน้ำเย็น ยิ่งเย็นยิ่งละลายไอ้ตัวนี้ ไอ้ตัวที่เขาใช้ทำแยมน่ะ Pactins ให้หนูรู้จักว่ามันคือใยอาหารที่ละลายน้ำตัวหนึ่ง ี่ใช้ในการทำแยม ละลายได้ในน้ำเย็น แต่ไม่ละลายในน้ำร้อน แค่นั้นเอง Pactins มา Cellulose อะไร แตงโม Cellulose อะไร ไม่ต้องจำหมดก็ได้ จดหมดไหม จดไว้ก็ได้แต่ว่าจะจำได้ไหมล่ะ จด หนูจด หนูจำได้ไหม จริงนะ Pectins เป็นใยอาหารที่ละลายน้ำ ละลายน้ำได้ในน้ำเย็น ไม่ละลายในน้ำร้อน มีคุณสมบัติคล้ายวุ้น ใช้ทำแยม ครูจะถามนี่ ถามแค่นี้ แต่ถ้าหนูอยากรู้น่ะ อันอื่นครูอธิบายเป็นความรู้เฉย ๆ ใกล้เสร็จแล้ว ใกล้เสร็จแล้ว ต่อไป Gums Gums ต่อไป Gums Gums นี่ เป็นสาร Emulsion เป็นให้ความคงตัว มันจะใส่ในพวกไอศกรีม ไอศกรีมจะใส่เป็นตัว Gums ทำให้อาหารข้นหนืดนะคะ เป็น Prebiotics นะคะ prebiotic คุ้น ๆ ไหมที่ครูบอกเมื่อกี้ Prebiotic เป็นอาหารของ Probiotic นะคะ Gums ก็คือมีประโยชน์ต่อร่างกายนะคะ เป็นสารให้ความคงตัว แล้วก็ให้ความข้นหนืด เราจดแค่ว่า Gums เป็นใยอาหารที่ละลายน้ำ จดเท่า Gums เป็นใยอาหารที่ละลายน้ำได้ เป็นสารให้ความคงตัวและทำให้อาหารข้นหนืด เป็น Prebiotic ของแบคทีเรีย Probiotic ที่มีประโยชน์ จดเท่านี้ ใช้เป็นสาร Emulsion สารให้ความคงตัวนี่ สารให้ความคงตัว จดบรรทัด 3 บรรทัดสุดท้าย จด 3 บรรทัดสุดท้ายนะลูก แล้วก็จำว่า Gums นี่ เป็นใยอาหารที่ละลายน้ำนะคะ Gums จะเป็นใยอาหารที่ละลายน้ำ เสร็จหรือยังคะ อีกนิดหนึ่งรอเพื่อนก่อน เสร็จหรือยัง เสร็จแล้ว อันนี้เป็นหน้าที่และคาร์โบไฮเดรตอันนี้ออกข้อสอบอยู่แล้ว เป็นแหล่งพลังงาน อันนี้ออกข้อสอบแน่ ๆ แน่ ๆ จดมาสัก 3 ข้อ ที่เราจำได้ ครูบอก บอกความสำคัญและประโยชน์ของคาร์โบไฮเดรตมา 3 ข้อ ใช่ เลือกเอาข้อที่เราน่าจะจำได้น่ะ เลือกเอาคนละ 3 ข้อนะคะ ข้อสอบจะมี 3 ข้อ ให้นักเรียนบอกหน้าที่และความสำคัญ ให้นักเรียนบอกความสำคัญและประโยชน์ของคาร์โบไฮเดรต เสร็จหรือยัง</w:t>
      </w:r>
    </w:p>
    <w:p>
      <w:pPr>
        <w:pStyle w:val="BodyText"/>
      </w:pPr>
      <w:r>
        <w:t xml:space="preserve">(นักศึกษาหญิง) ยังค่ะ</w:t>
      </w:r>
    </w:p>
    <w:p>
      <w:pPr>
        <w:pStyle w:val="BodyText"/>
      </w:pPr>
      <w:r>
        <w:t xml:space="preserve">(อาจารย์ชุติมณฑน์) แล้วไปอ่านมานะ เดี๋ยวครูจะให้ทำข้อสอบ ครูว่าถ้าครูให้สอบตอนนี้น่ะ จำไม่ได้หรอกใช่ไหม ให้ไปทบทวนก่อน ให้ไปทบทวนก่อน 1 อาทิตย์ แล้วอาทิตย์หน้ามาสอบ ทำไม เหรอ ไม่เป็นอะไร ให้มาสอบย้อนหลังเอานะคะ คนที่ไม่ได้มาสอบ ที่แบบว่ามีความจำเป็นจะต้องลานะ ก็ให้โอกาสมาสอบ มาสอบทีหลังได้ แต่ต้องบอกครูนะ ไม่อย่างนั้นครูจำไม่ได้ ไม่ได้สอบนะครับ ครูไม่ได้สอนวิชาเดียว ครูสอนน้องปี 1 ด้วย ปี 2 ด้วย ปวช.1 ปวช.2 ปวช.3 แล้วก็เป็น… เป็นประโยชน์ของตัวเองนะคะ หนูจะต้องตามหน่อยนะ เป็นประโยชน์ของหนู เสร็จหรือยังค่ะ แตงโมเสร็จแล้วค่ะ แตงโมเสร็จหรือยังคะ เอา 3 ข้อนะลูก 3 ข้อที่คิดว่าตัวเองจะจำได้ ไปเติมในข้อสอบ 3 ข้อ โอเค เหนื่อยหรือยัง เหนื่อยหรือยังคะ โอเค โอเค เดี๋ยวสไลดืสุดท้ายแล้ว สไลด์สุดท้าย เสร็จจากเรียนวิชาครูแล้วไปไหน ไปไหน จากนี่ไปงานมันไกลไหมลูก เสร็จหรือยังคะ เสร็จแล้ว ต่อไป อันสุดท้ายแล้วก็คือแหล่งของคาร์โบไฮเดรตนะคะ จะมีมากในเมล็ดธัญพืชนะคะ ในรูปของแป้งนะคะ อันนี้ไม่ต้องจำหรอก จะเป็นแหล่งของ.. แหล่งของคาร์โบไฮเดรตก็ได้ จะเป็นในรูปของแป้ง จำก็ได้ แหล่งคาร์โบไฮเดรตจะอยู่ในรูปของแป้ง เป็นพวกเมล็ดธัญพืชนะคะ เป็นพืชหัว เป็นต้นนะคะ จะมีอยู่เยอะ เสร็จแล้วนะ แล้วก็จะเป็นแหล่งคาร์โบไฮเดรตที่ไม่ใช้เป็น เป็น Non starch ก็พวกใยอาหารนะคะ จะพบมากในไหน ข้าวสาลี ข้าวโพด ข้าว ข้าวโอ้ต ข้าวไม่ขัดสี ข้าวบาเล่ ข้าวจะเป็นแหล่งของคาร์โบไฮเดรตที่ไม่ใช้แป้ง แล้วก็จะไปดูว่าแหล่งของใยอาหาร ก็คือใยอาหารนะ คาร์โบไฮเดรตส่วนใหญ่ที่ไม่ใช่แป้งจะเป็นใยอาหารนะคะ ใยอาหารที่ละลายน้ำ มันจะมี 2 แบบ ละลายน้ำกับไม่ละลายน้ำนะคะ แล้วดูว่าใยอาหารที่ไม่ละลายน้ำมีอะไรบ้าง ให้หนูจด จดภาษาไทยก็ได้ อันนี้เป็น Wholegrain เป็นขนมปังไม่ขัดสี ขนมปังพวกโฮวีตนะคะ เป็นขนมปังไม่ขัดสี ขนมปังพวกโฮวีตนะคะ พวกอาหารซีเรียล รู้จักไหม เป็น… แหล่งของเส้นใยอาหารที่ไม่ละลายน้ำ จดเป็นภาษาไทย 1. ขนมปังโฮวีด 2. ซีเรียล พวกธัชพืชไม่ขัดสี 1. ขนมปังโฮลวีต 2. ธัญพืชไม่ขัดสี แหล่งของเส้นใยอาหารที่ไม่ละลายน้ำ 1. ขนมปังโฮวีต 2. ธัญพืชไม่ขัดสี เสร็จหรือยัง ธัญพืชไม่ขัดสี ธัญพืชไม่ขัดสี แล้วก็แอปเปิล แล้วก็กล้วย จดตามสิ จะให้เลือกมา ข้อสอบที่ครูออกไว้ครูจะให้เลือกมาว่าให้ยกตัวอย่าง ให้ยกตัวอย่างอาหารที่เป็นแหล่งขอเส้นใยอาหารที่ไม่ละลายน้ำคนละ 5 อย่าง และที่ละลายน้ำอีก 5 อย่าง นี่คือข้อสอบ ข้อสอบให้ยกตัวอย่างใยอาหารที่ละลายน้ำ 5 ชนิดว่ามันมาอยู่ในพืชอะไร กล้วย แอปเปิล ข้าว ข้าวไม่ขัดสี อะไรอย่างนี้ให้ตอบมา 5 อย่าง ละลายน้ำ 5 อย่าง กับไม่ละลายน้ำ 5 อย่าง แอปเปิลแล้วยัง กล้วยจดหรือยัง กล้วย ข้าว ข้าวไม่ขัดสี ข้าวไม่ขัดสี พวกข้าวกล้อง</w:t>
      </w:r>
    </w:p>
    <w:p>
      <w:pPr>
        <w:pStyle w:val="BodyText"/>
      </w:pPr>
      <w:r>
        <w:t xml:space="preserve">(นักศึกษาหญิง) ข้าวหอมมะลิน่ะ</w:t>
      </w:r>
    </w:p>
    <w:p>
      <w:pPr>
        <w:pStyle w:val="BodyText"/>
      </w:pPr>
      <w:r>
        <w:t xml:space="preserve">(อาจารย์ชุติมณฑน์) ข้าวหอมมะลิ ข้าวหอมมะลิแบบไหนลูก แบบข้าวหอมมะลิเป็นข้าวกล้องก็ได้ ข้าวกล้องหอมมะลิก็ได้ ไรซ์เบอร์รี ที่มันเป็นสีม่วง ๆ อันนั้นก็มีเป็นแหล่งของใยอาหารอะไร แต่ถ้ามันขัดสี มันก็จะไม่มี มันก็จะไม่ค่อยมีใยอาหารเท่าไร ถ้ามันเป็นข้าวกล้องน่ะ ที่มันขัดขัดแค่เปลือกนอกน่ะ ยังไม่ได้เอาเปลือกหุ้มออก อันนั้นมีใยอาหารเยอะ ส่วนที่แบบเป็นข้าวขาวน่ะ อันนั้นน่ะใยอาหารน้อย แทบจะไม่มี มีแต่แป้ง แล้วก็ Cabbage family เป็นตระกูลของกะหล่ำปลี เขียนไปว่ากะหล่ำปลี แล้วก็ถั่วเขียว แล้วก็ Peas อันนี้จะเป็นถัพวกถั่วลันเตา พวกถั่ว… เขาเรียกถั่วยาว ๆ ถั่วฝักยาวอะไรอย่างนี้ แล้วก็พวกเมล็ดธัญพืชต่าง ๆ มะเขือเทศ แล้วก็เมล็ดธัญพืช พวกเมล็ด อาหารนกน่ะลูก ที่นก ๆ ชอบกิน มันจะมีสารอาหารที่ละลายอยู่ โอเคนะ ต่อไปสไลด์สุดท้าย จดเสร็จยัง มะเขือเทศ สตรอว์เบอร์รี จดไปหรือยัง ต่อไปจะเป็นแหล่งของใยอาหารที่ละลายน้ำ พวกข้าวโอ๊ต แอปเปิล กล้วย ข้าวบาร์เลย์ มะเขือเทศ เสร็จหรือยัง สาลี่ บรอกโคลี เมล็ดถั่ว ลูกพรุน แครร์รอต ผลไม้ที่มีรสเปรี้ยว แล้วก็องุ่น เสร็จหรือยัง นี่ครูก็จะให้ยกตัวอย่างใยอาหารที่ละลายน้ำ ใยอาหารที่ไม่ละลายน้ำ ต่อไปเสร็จแล้วนะ เป็นปริมาณของคาร์โบไฮเดรตที่ควรได้รับนี่ ควรกินข้าวหรือแป้งวันละ 8-12 ทัพพี ไม่ใช่ต่อมื้อนะลูก ต่อวันนะ ผักเท่าไร ข้าว เห็นไหม คาร์โบไฮเดรตนี่ ร่างกายต้องการเยอะอยู่ แล้วก็ต่อไปก็ผักนะคะ ประมาณ 4-6 ทัพพี ผลไม้ 3-6 ส่วน นม วันละ 1-2 แก้ว เนื้อสัตว์ 6-12 ช้อนกินข้าวเองลูก ช้อนกินข้าวนะ แล้วก็น้ำมัน น้ำตาล เกลือวันละน้อย ๆ พวกเนื้อสัตว์น่ะ มันก็มีประโยชน์ มันทำให้ร่างกายได้รับโปรตีนครบทุกขนิดนะคะ ร่างกายที่โปรตีนที่จำเป็นต่อร่างกายมันทำให้เราน่ะ ได้ครบนะคะ แต่ว่าถ้ากินในปริมาณมาก ๆ มันก็ไปเกิดปฏิกิริยาในร่างกาย เกิด Oxidation เกิดอนุมูลอิสระใด ๆ มันเกิดส่วนเกินน่ะ โปรตีนส่วนเกิน ไขมันส่วนเกินในร่างกายได้นะคะ เวลาทานอาหารน่ะ เราจะต้องรู้จักคิดดูสัดส่วนนะคะ ว่าเราจะกินอะไรอย่างนี้ ก็ถ้าเกิดไปคำนวณอาหารให้ผู้บริโภคนะคะ ก็ต้องคำนวณตามนี้ ผู้บริโภคหรือว่าใครจะเป็นนักโภชนาการของตามบริษัท ตามอะไรที่เขาจ้างนะ ตามหน่วยงานราชการ บริษัท AIS บริษัท DTAC ก็ต้องคำนวณมื้อหนึ่งนี่ ควรกินข้าว 2 ทัพพีนะ ไม่ควรเกิน 3 ทัพพีนะ 3 3 เป็น 9 แล้ว ก็ไม่ควรเป็น 3 ทัพพีต่อมื้อ ผักเท่าไร แต่ละมื้อก็ต้องมีอาหารให้ครบทุกหมู่นะลูกนะ โอเค น้ำมันก็ยังจำเป็นต่อร่างกายนะลูก อาทิตย์หน้านะคะ จะเรียนเรื่องระบบย่อยอาหาร ว่าเอา… กินคาร์โบไฮเดรตอะไรในการย่อยคาร์โบไฮเดรตบ้างหรือเปล่า มีเอนไซม์อะไร ตับมีส่วนช่วยอะไรในการช่วยย่อยอาหาร เข้าไปในกระเพาะ กระเพาะมีกรดอะไร แต่ทีนี้ตอนแรกนะ ครูว่าจะให้พวกเรามีโครงงาน ครูอยากให้ปั่นให้เสร็จก่อนนะ เพราะว่ามันตรงกับคาบครูพอดี แล้วเราต้องส่งโครงร่างโครงงาน ใครยังไม่ได้ชื่อโครงงานบ้าง ใครยังไม่ได้ชื่อโครงงาน ยังไม่ได้เรื่อง ยังไม่รู้จะทำโครงงานทำอะไร โครงงานอะไร ไม่ใช้ได้แล้วเหรอ เราคู่กับบีมใช่ไหม เดี๋ยวอย่างไรก็ค่อยคุยกับครู แต่ว่ามันจะต้อง… ฟัง เราจะต้องทำร่างโครงงาน วิจัยนะลูก ไปส่งกับฝ่ายวิชาการนะคะ จะต้องมีชื่อเรื่อง วัตถุประสงค์ ที่มาและความสำคัญนะคะ สมมติฐานงานวิจัยว่าเราทำทำไมต้องทำ เราจะศึกษาอะไรบ้าง เดี๋ยวครูจะให้แบบฟอร์มไปนะคะ วันจันทร์ วันจันทร์นะคะ แล้ววันศุกร์ต้องเสร็จ อาจจะไม่ได้เข้ามาในห้องนี้ ครูอาจจะให้เราน่ะอยู่แผนก ให้เราพิมพ์งานนะคะ มีใครมี Notebook ไหม มันจะต้องใช้ Notebook มีน้อยหน่าใช่ไหม แสดงว่าเรามีอยู่แค่ 2 เครื่อง เรามีอยู่แค่ 2 เครื่องเองนะคะ ดังนั้น เราจะต้องจัดสรรการใช้ให้เกิดประโยชน์นะคะ แล้วก็จะต้องส่งครูให้เสร็จภายในศุกร์หน้า เพราะว่าเราไม่มีคอมฯ น่ะลูก เราไม่มีคอมฯ อีก 3 เครื่องอยู่ที่ห้องแปรรูป เห็นไหม ไอ้ตัวสไลด์น่ะ ไอ้ตัวที่เปิดโพรเจกเตอร์น่ะ มีอยู่ 3 เครื่องแล้ว เรามีกี่กลุ่ม 4 กลุ่ม มันก็จะมีอีกกลุ่มหนึ่งที่จะต้องใช้คอมผู้สูงอายุ เดี๋ยวครูจะเอาคอมฯ มาให้ใช้ นั่นแหละค่ะ ก็จบแล้วสำหรับวันนี้นะคะ ก็หวังว่านักเรียนจะจำสิ่งที่คุณครูสอนนะคะ จำให้ได้แล้วก็นำความรู้เอาไปใช้นะคะ แล้วข้อสอบครูก็บอกกทุกข้อแล้วนะ ต้องทำให้ได้ โอเคค่ะ ขอบคุณพี่ล่ามด้วยค่ะ</w:t>
      </w:r>
    </w:p>
    <w:p>
      <w:pPr>
        <w:pStyle w:val="BodyText"/>
      </w:pPr>
      <w:r>
        <w:t xml:space="preserve">(นักศึกษาหญิง)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ทยาศาสตร์การประกอบอาหาร ครูชุติมนณฑน์ (บ่าย) 271066</dc:title>
  <dc:creator/>
  <cp:keywords/>
  <dcterms:created xsi:type="dcterms:W3CDTF">2024-01-04T02:49:26Z</dcterms:created>
  <dcterms:modified xsi:type="dcterms:W3CDTF">2024-01-04T02: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3.49 น.</vt:lpwstr>
  </property>
  <property fmtid="{D5CDD505-2E9C-101B-9397-08002B2CF9AE}" pid="3" name="subtitle">
    <vt:lpwstr/>
  </property>
</Properties>
</file>